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B24036" w14:textId="77777777" w:rsidR="00426D6C" w:rsidRPr="00935426" w:rsidRDefault="00426D6C" w:rsidP="00200613">
      <w:pPr>
        <w:jc w:val="center"/>
        <w:rPr>
          <w:rFonts w:cs="Times New Roman"/>
          <w:b/>
          <w:sz w:val="36"/>
          <w:szCs w:val="36"/>
        </w:rPr>
      </w:pPr>
    </w:p>
    <w:p w14:paraId="56DC8201" w14:textId="6D538215" w:rsidR="000B09C6" w:rsidRPr="00935426" w:rsidRDefault="00200613" w:rsidP="00200613">
      <w:pPr>
        <w:jc w:val="center"/>
        <w:rPr>
          <w:rFonts w:cs="Times New Roman"/>
          <w:b/>
          <w:sz w:val="36"/>
          <w:szCs w:val="36"/>
        </w:rPr>
      </w:pPr>
      <w:r w:rsidRPr="00935426">
        <w:rPr>
          <w:rFonts w:cs="Times New Roman"/>
          <w:b/>
          <w:sz w:val="36"/>
          <w:szCs w:val="36"/>
        </w:rPr>
        <w:t>TRƯỜNG ĐẠI HỌC KINH TẾ - ĐẠI HỌC ĐÀ NẴNG</w:t>
      </w:r>
    </w:p>
    <w:p w14:paraId="04277AB3" w14:textId="1BE81927" w:rsidR="00200613" w:rsidRPr="00935426" w:rsidRDefault="00200613" w:rsidP="00426D6C">
      <w:pPr>
        <w:jc w:val="center"/>
        <w:rPr>
          <w:rFonts w:cs="Times New Roman"/>
          <w:b/>
          <w:sz w:val="36"/>
          <w:szCs w:val="36"/>
        </w:rPr>
      </w:pPr>
      <w:r w:rsidRPr="00935426">
        <w:rPr>
          <w:rFonts w:cs="Times New Roman"/>
          <w:b/>
          <w:sz w:val="36"/>
          <w:szCs w:val="36"/>
        </w:rPr>
        <w:t>KHOA THỐNG KÊ – TIN HỌC</w:t>
      </w:r>
    </w:p>
    <w:p w14:paraId="4FCDA140" w14:textId="0EF5FBCC" w:rsidR="00200613" w:rsidRDefault="00426D6C" w:rsidP="00426D6C">
      <w:pPr>
        <w:jc w:val="center"/>
        <w:rPr>
          <w:rFonts w:cs="Times New Roman"/>
          <w:b/>
          <w:sz w:val="36"/>
          <w:szCs w:val="36"/>
        </w:rPr>
      </w:pPr>
      <w:r w:rsidRPr="00935426">
        <w:rPr>
          <w:rFonts w:cs="Times New Roman"/>
          <w:b/>
          <w:sz w:val="36"/>
          <w:szCs w:val="36"/>
        </w:rPr>
        <w:t>--</w:t>
      </w:r>
      <w:r w:rsidRPr="00935426">
        <w:rPr>
          <w:rFonts w:cs="Times New Roman"/>
          <w:b/>
          <w:sz w:val="36"/>
          <w:szCs w:val="36"/>
        </w:rPr>
        <w:sym w:font="Wingdings" w:char="F040"/>
      </w:r>
      <w:r w:rsidRPr="00935426">
        <w:rPr>
          <w:rFonts w:cs="Times New Roman"/>
          <w:b/>
          <w:sz w:val="36"/>
          <w:szCs w:val="36"/>
        </w:rPr>
        <w:sym w:font="Wingdings" w:char="F026"/>
      </w:r>
      <w:r w:rsidRPr="00935426">
        <w:rPr>
          <w:rFonts w:cs="Times New Roman"/>
          <w:b/>
          <w:sz w:val="36"/>
          <w:szCs w:val="36"/>
        </w:rPr>
        <w:sym w:font="Wingdings" w:char="F03F"/>
      </w:r>
      <w:r w:rsidRPr="00935426">
        <w:rPr>
          <w:rFonts w:cs="Times New Roman"/>
          <w:b/>
          <w:sz w:val="36"/>
          <w:szCs w:val="36"/>
        </w:rPr>
        <w:t>--</w:t>
      </w:r>
    </w:p>
    <w:p w14:paraId="0DC971BE" w14:textId="77777777" w:rsidR="00935426" w:rsidRPr="00935426" w:rsidRDefault="00935426" w:rsidP="00426D6C">
      <w:pPr>
        <w:jc w:val="center"/>
        <w:rPr>
          <w:rFonts w:cs="Times New Roman"/>
          <w:b/>
          <w:sz w:val="36"/>
          <w:szCs w:val="36"/>
        </w:rPr>
      </w:pPr>
    </w:p>
    <w:p w14:paraId="73B0B88D" w14:textId="041D3515" w:rsidR="00200613" w:rsidRPr="00935426" w:rsidRDefault="00426D6C" w:rsidP="00935426">
      <w:pPr>
        <w:jc w:val="center"/>
        <w:rPr>
          <w:rFonts w:cs="Times New Roman"/>
          <w:sz w:val="36"/>
          <w:szCs w:val="36"/>
        </w:rPr>
      </w:pPr>
      <w:r w:rsidRPr="00935426">
        <w:rPr>
          <w:noProof/>
          <w:sz w:val="36"/>
          <w:szCs w:val="36"/>
        </w:rPr>
        <w:drawing>
          <wp:inline distT="0" distB="0" distL="0" distR="0" wp14:anchorId="3B88402F" wp14:editId="26E06AA3">
            <wp:extent cx="999066" cy="999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390" cy="102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0B57" w14:textId="0A43D410" w:rsidR="00200613" w:rsidRPr="00935426" w:rsidRDefault="00200613" w:rsidP="00200613">
      <w:pPr>
        <w:jc w:val="center"/>
        <w:rPr>
          <w:rFonts w:cs="Times New Roman"/>
          <w:sz w:val="36"/>
          <w:szCs w:val="36"/>
        </w:rPr>
      </w:pPr>
    </w:p>
    <w:p w14:paraId="152390E6" w14:textId="09D5DF6D" w:rsidR="00200613" w:rsidRPr="00935426" w:rsidRDefault="00200613" w:rsidP="00426D6C">
      <w:pPr>
        <w:jc w:val="center"/>
        <w:rPr>
          <w:rFonts w:cs="Times New Roman"/>
          <w:b/>
          <w:sz w:val="36"/>
          <w:szCs w:val="36"/>
        </w:rPr>
      </w:pPr>
      <w:r w:rsidRPr="00935426">
        <w:rPr>
          <w:rFonts w:cs="Times New Roman"/>
          <w:b/>
          <w:sz w:val="36"/>
          <w:szCs w:val="36"/>
        </w:rPr>
        <w:t>TÀI LIỆU ĐẶC TẢ YÊU CẦU</w:t>
      </w:r>
    </w:p>
    <w:p w14:paraId="6E689D41" w14:textId="06203E9A" w:rsidR="00200613" w:rsidRPr="00935426" w:rsidRDefault="007F45D0" w:rsidP="00200613">
      <w:pPr>
        <w:jc w:val="center"/>
        <w:rPr>
          <w:rFonts w:cs="Times New Roman"/>
          <w:b/>
          <w:bCs/>
          <w:sz w:val="36"/>
          <w:szCs w:val="36"/>
        </w:rPr>
      </w:pPr>
      <w:r w:rsidRPr="00935426">
        <w:rPr>
          <w:rFonts w:cs="Times New Roman"/>
          <w:b/>
          <w:bCs/>
          <w:sz w:val="36"/>
          <w:szCs w:val="36"/>
        </w:rPr>
        <w:t>H</w:t>
      </w:r>
      <w:r w:rsidR="00426D6C" w:rsidRPr="00935426">
        <w:rPr>
          <w:rFonts w:cs="Times New Roman"/>
          <w:b/>
          <w:bCs/>
          <w:sz w:val="36"/>
          <w:szCs w:val="36"/>
        </w:rPr>
        <w:t>Ệ THỐNG CHẤM CÔNG VÀ TÍNH LƯƠNG PAYROLL</w:t>
      </w:r>
    </w:p>
    <w:p w14:paraId="2D2C3938" w14:textId="77777777" w:rsidR="00200613" w:rsidRPr="00935426" w:rsidRDefault="00200613" w:rsidP="00200613">
      <w:pPr>
        <w:ind w:left="5760"/>
        <w:rPr>
          <w:rFonts w:cs="Times New Roman"/>
          <w:sz w:val="36"/>
          <w:szCs w:val="36"/>
        </w:rPr>
      </w:pPr>
    </w:p>
    <w:p w14:paraId="5AF05F2A" w14:textId="77777777" w:rsidR="00200613" w:rsidRPr="00935426" w:rsidRDefault="00200613" w:rsidP="00935426">
      <w:pPr>
        <w:rPr>
          <w:rFonts w:cs="Times New Roman"/>
          <w:sz w:val="36"/>
          <w:szCs w:val="36"/>
        </w:rPr>
      </w:pPr>
    </w:p>
    <w:p w14:paraId="6CE8FCF0" w14:textId="0AF4D31C" w:rsidR="00200613" w:rsidRPr="00935426" w:rsidRDefault="00200613" w:rsidP="00935426">
      <w:pPr>
        <w:ind w:left="2268" w:firstLine="2410"/>
        <w:jc w:val="left"/>
        <w:rPr>
          <w:rFonts w:cs="Times New Roman"/>
          <w:sz w:val="36"/>
          <w:szCs w:val="36"/>
        </w:rPr>
      </w:pPr>
      <w:r w:rsidRPr="00935426">
        <w:rPr>
          <w:rFonts w:cs="Times New Roman"/>
          <w:sz w:val="36"/>
          <w:szCs w:val="36"/>
        </w:rPr>
        <w:t>Lớp:</w:t>
      </w:r>
      <w:r w:rsidR="00426D6C" w:rsidRPr="00935426">
        <w:rPr>
          <w:rFonts w:cs="Times New Roman"/>
          <w:sz w:val="36"/>
          <w:szCs w:val="36"/>
        </w:rPr>
        <w:t xml:space="preserve"> 47K21.1</w:t>
      </w:r>
    </w:p>
    <w:p w14:paraId="1AAFEEFB" w14:textId="30D59BAF" w:rsidR="00200613" w:rsidRPr="00935426" w:rsidRDefault="00200613" w:rsidP="00935426">
      <w:pPr>
        <w:ind w:left="2268" w:firstLine="2410"/>
        <w:rPr>
          <w:rFonts w:cs="Times New Roman"/>
          <w:sz w:val="36"/>
          <w:szCs w:val="36"/>
        </w:rPr>
      </w:pPr>
      <w:r w:rsidRPr="00935426">
        <w:rPr>
          <w:rFonts w:cs="Times New Roman"/>
          <w:sz w:val="36"/>
          <w:szCs w:val="36"/>
        </w:rPr>
        <w:t>Nhóm:</w:t>
      </w:r>
      <w:r w:rsidR="00426D6C" w:rsidRPr="00935426">
        <w:rPr>
          <w:rFonts w:cs="Times New Roman"/>
          <w:sz w:val="36"/>
          <w:szCs w:val="36"/>
        </w:rPr>
        <w:t xml:space="preserve"> 47K211.05</w:t>
      </w:r>
    </w:p>
    <w:p w14:paraId="0DC251C8" w14:textId="1E906A79" w:rsidR="00426D6C" w:rsidRPr="00935426" w:rsidRDefault="00426D6C" w:rsidP="00935426">
      <w:pPr>
        <w:ind w:left="2268" w:firstLine="2410"/>
        <w:rPr>
          <w:rFonts w:cs="Times New Roman"/>
          <w:sz w:val="36"/>
          <w:szCs w:val="36"/>
        </w:rPr>
      </w:pPr>
      <w:r w:rsidRPr="00935426">
        <w:rPr>
          <w:rFonts w:cs="Times New Roman"/>
          <w:sz w:val="36"/>
          <w:szCs w:val="36"/>
        </w:rPr>
        <w:t>Giảng viên:</w:t>
      </w:r>
      <w:r w:rsidR="0083153B" w:rsidRPr="00935426">
        <w:rPr>
          <w:rFonts w:cs="Times New Roman"/>
          <w:sz w:val="36"/>
          <w:szCs w:val="36"/>
        </w:rPr>
        <w:t xml:space="preserve"> ThS.</w:t>
      </w:r>
      <w:r w:rsidRPr="00935426">
        <w:rPr>
          <w:rFonts w:cs="Times New Roman"/>
          <w:sz w:val="36"/>
          <w:szCs w:val="36"/>
        </w:rPr>
        <w:t xml:space="preserve"> Cao Thị Nhâm</w:t>
      </w:r>
    </w:p>
    <w:p w14:paraId="337541FE" w14:textId="347188D6" w:rsidR="00200613" w:rsidRPr="00935426" w:rsidRDefault="00200613" w:rsidP="00200613">
      <w:pPr>
        <w:ind w:left="5760"/>
        <w:rPr>
          <w:rFonts w:cs="Times New Roman"/>
          <w:sz w:val="36"/>
          <w:szCs w:val="36"/>
        </w:rPr>
      </w:pPr>
    </w:p>
    <w:p w14:paraId="029B523D" w14:textId="1BAE8F22" w:rsidR="00200613" w:rsidRPr="00935426" w:rsidRDefault="00200613" w:rsidP="00200613">
      <w:pPr>
        <w:ind w:left="5760"/>
        <w:rPr>
          <w:rFonts w:cs="Times New Roman"/>
          <w:sz w:val="36"/>
          <w:szCs w:val="36"/>
        </w:rPr>
      </w:pPr>
    </w:p>
    <w:p w14:paraId="09CDA23C" w14:textId="77777777" w:rsidR="00426D6C" w:rsidRPr="00935426" w:rsidRDefault="00426D6C" w:rsidP="00935426">
      <w:pPr>
        <w:rPr>
          <w:rFonts w:cs="Times New Roman"/>
          <w:b/>
          <w:sz w:val="36"/>
          <w:szCs w:val="36"/>
        </w:rPr>
      </w:pPr>
    </w:p>
    <w:p w14:paraId="24D79254" w14:textId="051ECDE6" w:rsidR="00200613" w:rsidRPr="00935426" w:rsidRDefault="00200613" w:rsidP="00426D6C">
      <w:pPr>
        <w:jc w:val="center"/>
        <w:rPr>
          <w:rFonts w:cs="Times New Roman"/>
          <w:b/>
          <w:sz w:val="36"/>
          <w:szCs w:val="36"/>
        </w:rPr>
      </w:pPr>
      <w:r w:rsidRPr="00935426">
        <w:rPr>
          <w:rFonts w:cs="Times New Roman"/>
          <w:b/>
          <w:sz w:val="36"/>
          <w:szCs w:val="36"/>
        </w:rPr>
        <w:t>ĐÀ NẴNG 2023</w:t>
      </w:r>
    </w:p>
    <w:p w14:paraId="2A6C4DC9" w14:textId="53DA17FA" w:rsidR="00200613" w:rsidRPr="00935426" w:rsidRDefault="00200613" w:rsidP="00F275FE">
      <w:pPr>
        <w:jc w:val="center"/>
        <w:rPr>
          <w:rFonts w:cs="Times New Roman"/>
          <w:b/>
          <w:sz w:val="36"/>
          <w:szCs w:val="36"/>
        </w:rPr>
      </w:pPr>
      <w:r w:rsidRPr="00935426">
        <w:rPr>
          <w:rFonts w:cs="Times New Roman"/>
          <w:b/>
          <w:sz w:val="36"/>
          <w:szCs w:val="36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6"/>
          <w:szCs w:val="22"/>
        </w:rPr>
        <w:id w:val="-14618043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EEA644" w14:textId="34DA223E" w:rsidR="00264DDF" w:rsidRPr="00264DDF" w:rsidRDefault="00264DDF" w:rsidP="00264DDF">
          <w:pPr>
            <w:pStyle w:val="TOCHeading"/>
            <w:jc w:val="center"/>
            <w:rPr>
              <w:b/>
              <w:bCs/>
              <w:color w:val="auto"/>
            </w:rPr>
          </w:pPr>
          <w:r w:rsidRPr="00264DDF">
            <w:rPr>
              <w:b/>
              <w:bCs/>
              <w:color w:val="auto"/>
            </w:rPr>
            <w:t>MỤC LỤC</w:t>
          </w:r>
        </w:p>
        <w:p w14:paraId="3815A51A" w14:textId="59DA5172" w:rsidR="00264DDF" w:rsidRPr="00264DDF" w:rsidRDefault="00264DDF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2577866" w:history="1">
            <w:r w:rsidRPr="00264DDF">
              <w:rPr>
                <w:rStyle w:val="Hyperlink"/>
                <w:b/>
                <w:bCs/>
                <w:noProof/>
              </w:rPr>
              <w:t>CHƯƠNG 1.</w:t>
            </w:r>
            <w:r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Pr="00264DDF">
              <w:rPr>
                <w:rStyle w:val="Hyperlink"/>
                <w:b/>
                <w:bCs/>
                <w:noProof/>
              </w:rPr>
              <w:t>Mô tả khái quát hệ thống</w:t>
            </w:r>
            <w:r w:rsidRPr="00264DDF">
              <w:rPr>
                <w:b/>
                <w:bCs/>
                <w:noProof/>
                <w:webHidden/>
              </w:rPr>
              <w:tab/>
            </w:r>
            <w:r w:rsidRPr="00264DDF">
              <w:rPr>
                <w:b/>
                <w:bCs/>
                <w:noProof/>
                <w:webHidden/>
              </w:rPr>
              <w:fldChar w:fldCharType="begin"/>
            </w:r>
            <w:r w:rsidRPr="00264DDF">
              <w:rPr>
                <w:b/>
                <w:bCs/>
                <w:noProof/>
                <w:webHidden/>
              </w:rPr>
              <w:instrText xml:space="preserve"> PAGEREF _Toc132577866 \h </w:instrText>
            </w:r>
            <w:r w:rsidRPr="00264DDF">
              <w:rPr>
                <w:b/>
                <w:bCs/>
                <w:noProof/>
                <w:webHidden/>
              </w:rPr>
            </w:r>
            <w:r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1</w:t>
            </w:r>
            <w:r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316BAA5E" w14:textId="12393DAC" w:rsidR="00264DDF" w:rsidRPr="00264DDF" w:rsidRDefault="00D1365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67" w:history="1">
            <w:r w:rsidR="00264DDF" w:rsidRPr="00264DDF">
              <w:rPr>
                <w:rStyle w:val="Hyperlink"/>
                <w:b/>
                <w:bCs/>
                <w:noProof/>
              </w:rPr>
              <w:t>1.1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Tổng quan về hệ thống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67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1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A739C69" w14:textId="44578F4E" w:rsidR="00264DDF" w:rsidRPr="00264DDF" w:rsidRDefault="00D1365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68" w:history="1">
            <w:r w:rsidR="00264DDF" w:rsidRPr="00264DDF">
              <w:rPr>
                <w:rStyle w:val="Hyperlink"/>
                <w:b/>
                <w:bCs/>
                <w:noProof/>
              </w:rPr>
              <w:t>1.2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Sơ đồ luồng nghiệp vụ hệ thống (business workflow)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68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1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10442DD5" w14:textId="138FF2C2" w:rsidR="00264DDF" w:rsidRPr="00264DDF" w:rsidRDefault="00D1365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69" w:history="1">
            <w:r w:rsidR="00264DDF" w:rsidRPr="00264DDF">
              <w:rPr>
                <w:rStyle w:val="Hyperlink"/>
                <w:b/>
                <w:bCs/>
                <w:noProof/>
              </w:rPr>
              <w:t>1.3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Sơ đồ use case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69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2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229EF502" w14:textId="5E675CFF" w:rsidR="00264DDF" w:rsidRPr="00264DDF" w:rsidRDefault="00D1365F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70" w:history="1">
            <w:r w:rsidR="00264DDF" w:rsidRPr="00264DDF">
              <w:rPr>
                <w:rStyle w:val="Hyperlink"/>
                <w:b/>
                <w:bCs/>
                <w:noProof/>
              </w:rPr>
              <w:t>CHƯƠNG 2.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Yêu cầu chức năng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70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3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472A2325" w14:textId="27AE317D" w:rsidR="00264DDF" w:rsidRPr="00264DDF" w:rsidRDefault="00D1365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71" w:history="1">
            <w:r w:rsidR="00264DDF" w:rsidRPr="00264DDF">
              <w:rPr>
                <w:rStyle w:val="Hyperlink"/>
                <w:b/>
                <w:bCs/>
                <w:noProof/>
              </w:rPr>
              <w:t>2.1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Đặc tả use case: Đăng nhập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71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3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36931EFB" w14:textId="73072C4E" w:rsidR="00264DDF" w:rsidRPr="00264DDF" w:rsidRDefault="00D1365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72" w:history="1">
            <w:r w:rsidR="00264DDF" w:rsidRPr="00264DDF">
              <w:rPr>
                <w:rStyle w:val="Hyperlink"/>
                <w:b/>
                <w:bCs/>
                <w:noProof/>
              </w:rPr>
              <w:t>2.2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Đặc tả use case: Khai báo thông tin nhân viên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72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5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4518432C" w14:textId="09ADE60B" w:rsidR="00264DDF" w:rsidRPr="00264DDF" w:rsidRDefault="00D1365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73" w:history="1">
            <w:r w:rsidR="00264DDF" w:rsidRPr="00264DDF">
              <w:rPr>
                <w:rStyle w:val="Hyperlink"/>
                <w:b/>
                <w:bCs/>
                <w:noProof/>
              </w:rPr>
              <w:t>2.3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Đặc tả use case: Chấm công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73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7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4ED5CD78" w14:textId="27FC91F5" w:rsidR="00264DDF" w:rsidRPr="00264DDF" w:rsidRDefault="00D1365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74" w:history="1">
            <w:r w:rsidR="00264DDF" w:rsidRPr="00264DDF">
              <w:rPr>
                <w:rStyle w:val="Hyperlink"/>
                <w:b/>
                <w:bCs/>
                <w:noProof/>
              </w:rPr>
              <w:t>2.4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Đặc tả use case: Tổng hợp bảng chấm công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74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9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7B38504D" w14:textId="5FCFFCD5" w:rsidR="00264DDF" w:rsidRPr="00264DDF" w:rsidRDefault="00D1365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75" w:history="1">
            <w:r w:rsidR="00264DDF" w:rsidRPr="00264DDF">
              <w:rPr>
                <w:rStyle w:val="Hyperlink"/>
                <w:b/>
                <w:bCs/>
                <w:noProof/>
              </w:rPr>
              <w:t>2.5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Đặc tả use case: Tổng hợp bảng lương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75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11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3A6DA6C3" w14:textId="6E98B8DA" w:rsidR="00264DDF" w:rsidRPr="00264DDF" w:rsidRDefault="00D1365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76" w:history="1">
            <w:r w:rsidR="00264DDF" w:rsidRPr="00264DDF">
              <w:rPr>
                <w:rStyle w:val="Hyperlink"/>
                <w:b/>
                <w:bCs/>
                <w:noProof/>
              </w:rPr>
              <w:t>2.6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Đặc tả use case: Xem lại dữ liệu chấm công và lương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76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13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1BA36C5F" w14:textId="1FA7B3DF" w:rsidR="00264DDF" w:rsidRPr="00264DDF" w:rsidRDefault="00D1365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77" w:history="1">
            <w:r w:rsidR="00264DDF" w:rsidRPr="00264DDF">
              <w:rPr>
                <w:rStyle w:val="Hyperlink"/>
                <w:b/>
                <w:bCs/>
                <w:noProof/>
              </w:rPr>
              <w:t>2.7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Đặc tả use case: Đăng xuất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77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15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678130B5" w14:textId="0F45C31D" w:rsidR="00264DDF" w:rsidRPr="00264DDF" w:rsidRDefault="00D1365F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78" w:history="1">
            <w:r w:rsidR="00264DDF" w:rsidRPr="00264DDF">
              <w:rPr>
                <w:rStyle w:val="Hyperlink"/>
                <w:b/>
                <w:bCs/>
                <w:noProof/>
              </w:rPr>
              <w:t>CHƯƠNG 3.</w:t>
            </w:r>
            <w:r w:rsidR="00264DDF" w:rsidRPr="00264DDF">
              <w:rPr>
                <w:rFonts w:asciiTheme="minorHAnsi" w:eastAsiaTheme="minorEastAsia" w:hAnsiTheme="minorHAnsi"/>
                <w:b/>
                <w:bCs/>
                <w:noProof/>
                <w:sz w:val="22"/>
              </w:rPr>
              <w:tab/>
            </w:r>
            <w:r w:rsidR="00264DDF" w:rsidRPr="00264DDF">
              <w:rPr>
                <w:rStyle w:val="Hyperlink"/>
                <w:b/>
                <w:bCs/>
                <w:noProof/>
              </w:rPr>
              <w:t>Yêu cầu phi chức năng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78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17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6236726F" w14:textId="73CF3B3E" w:rsidR="00264DDF" w:rsidRPr="00264DDF" w:rsidRDefault="00D1365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sz w:val="22"/>
            </w:rPr>
          </w:pPr>
          <w:hyperlink w:anchor="_Toc132577879" w:history="1">
            <w:r w:rsidR="00264DDF" w:rsidRPr="00264DDF">
              <w:rPr>
                <w:rStyle w:val="Hyperlink"/>
                <w:b/>
                <w:bCs/>
                <w:noProof/>
              </w:rPr>
              <w:t>Tài liệu tham khảo</w:t>
            </w:r>
            <w:r w:rsidR="00264DDF" w:rsidRPr="00264DDF">
              <w:rPr>
                <w:b/>
                <w:bCs/>
                <w:noProof/>
                <w:webHidden/>
              </w:rPr>
              <w:tab/>
            </w:r>
            <w:r w:rsidR="00264DDF" w:rsidRPr="00264DDF">
              <w:rPr>
                <w:b/>
                <w:bCs/>
                <w:noProof/>
                <w:webHidden/>
              </w:rPr>
              <w:fldChar w:fldCharType="begin"/>
            </w:r>
            <w:r w:rsidR="00264DDF" w:rsidRPr="00264DDF">
              <w:rPr>
                <w:b/>
                <w:bCs/>
                <w:noProof/>
                <w:webHidden/>
              </w:rPr>
              <w:instrText xml:space="preserve"> PAGEREF _Toc132577879 \h </w:instrText>
            </w:r>
            <w:r w:rsidR="00264DDF" w:rsidRPr="00264DDF">
              <w:rPr>
                <w:b/>
                <w:bCs/>
                <w:noProof/>
                <w:webHidden/>
              </w:rPr>
            </w:r>
            <w:r w:rsidR="00264DDF" w:rsidRPr="00264DDF">
              <w:rPr>
                <w:b/>
                <w:bCs/>
                <w:noProof/>
                <w:webHidden/>
              </w:rPr>
              <w:fldChar w:fldCharType="separate"/>
            </w:r>
            <w:r w:rsidR="007D02B6">
              <w:rPr>
                <w:b/>
                <w:bCs/>
                <w:noProof/>
                <w:webHidden/>
              </w:rPr>
              <w:t>18</w:t>
            </w:r>
            <w:r w:rsidR="00264DDF" w:rsidRPr="00264DDF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646D437C" w14:textId="58E314D6" w:rsidR="00264DDF" w:rsidRDefault="00264DDF">
          <w:r>
            <w:rPr>
              <w:b/>
              <w:bCs/>
              <w:noProof/>
            </w:rPr>
            <w:fldChar w:fldCharType="end"/>
          </w:r>
        </w:p>
      </w:sdtContent>
    </w:sdt>
    <w:p w14:paraId="5C653915" w14:textId="77777777" w:rsidR="00200613" w:rsidRPr="00935426" w:rsidRDefault="00200613">
      <w:pPr>
        <w:rPr>
          <w:rFonts w:cs="Times New Roman"/>
          <w:b/>
          <w:sz w:val="36"/>
          <w:szCs w:val="36"/>
        </w:rPr>
      </w:pPr>
      <w:r w:rsidRPr="00935426">
        <w:rPr>
          <w:rFonts w:cs="Times New Roman"/>
          <w:b/>
          <w:sz w:val="36"/>
          <w:szCs w:val="36"/>
        </w:rPr>
        <w:br w:type="page"/>
      </w:r>
    </w:p>
    <w:p w14:paraId="2EF84FC2" w14:textId="77777777" w:rsidR="00264DDF" w:rsidRDefault="00264DDF" w:rsidP="00200613">
      <w:pPr>
        <w:pStyle w:val="Heading1"/>
        <w:rPr>
          <w:sz w:val="36"/>
          <w:szCs w:val="36"/>
        </w:rPr>
        <w:sectPr w:rsidR="00264DDF" w:rsidSect="00200613"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  <w:docGrid w:linePitch="360"/>
        </w:sectPr>
      </w:pPr>
    </w:p>
    <w:p w14:paraId="33E633EB" w14:textId="56CFAD7E" w:rsidR="00200613" w:rsidRPr="00935426" w:rsidRDefault="00200613" w:rsidP="00200613">
      <w:pPr>
        <w:pStyle w:val="Heading1"/>
        <w:rPr>
          <w:sz w:val="36"/>
          <w:szCs w:val="36"/>
        </w:rPr>
      </w:pPr>
      <w:bookmarkStart w:id="0" w:name="_Toc132577866"/>
      <w:r w:rsidRPr="00935426">
        <w:rPr>
          <w:sz w:val="36"/>
          <w:szCs w:val="36"/>
        </w:rPr>
        <w:lastRenderedPageBreak/>
        <w:t>mô tả khái quát hệ thống</w:t>
      </w:r>
      <w:bookmarkEnd w:id="0"/>
    </w:p>
    <w:p w14:paraId="0E28F09D" w14:textId="56F50036" w:rsidR="00200613" w:rsidRPr="00935426" w:rsidRDefault="00200613" w:rsidP="00200613">
      <w:pPr>
        <w:pStyle w:val="Heading2"/>
        <w:rPr>
          <w:szCs w:val="36"/>
        </w:rPr>
      </w:pPr>
      <w:bookmarkStart w:id="1" w:name="_Toc132577867"/>
      <w:r w:rsidRPr="00935426">
        <w:rPr>
          <w:szCs w:val="36"/>
        </w:rPr>
        <w:t>Tổng quan về hệ thống</w:t>
      </w:r>
      <w:bookmarkEnd w:id="1"/>
    </w:p>
    <w:p w14:paraId="1015F4E8" w14:textId="22C9A68B" w:rsidR="00200613" w:rsidRPr="00935426" w:rsidRDefault="00C959D3" w:rsidP="001F331B">
      <w:pPr>
        <w:ind w:left="576"/>
        <w:rPr>
          <w:sz w:val="36"/>
          <w:szCs w:val="36"/>
        </w:rPr>
      </w:pPr>
      <w:r>
        <w:rPr>
          <w:sz w:val="36"/>
          <w:szCs w:val="36"/>
        </w:rPr>
        <w:t>Payroll là một hệ thống chấm công và tính lương</w:t>
      </w:r>
      <w:r w:rsidR="00C90145">
        <w:rPr>
          <w:sz w:val="36"/>
          <w:szCs w:val="36"/>
        </w:rPr>
        <w:t xml:space="preserve"> được xây </w:t>
      </w:r>
      <w:bookmarkStart w:id="2" w:name="_GoBack"/>
      <w:bookmarkEnd w:id="2"/>
      <w:r w:rsidR="00C90145">
        <w:rPr>
          <w:sz w:val="36"/>
          <w:szCs w:val="36"/>
        </w:rPr>
        <w:t xml:space="preserve">dựng </w:t>
      </w:r>
      <w:r w:rsidR="006C7C07">
        <w:rPr>
          <w:sz w:val="36"/>
          <w:szCs w:val="36"/>
        </w:rPr>
        <w:t>nhằm mục t</w:t>
      </w:r>
      <w:r w:rsidR="00865601">
        <w:rPr>
          <w:sz w:val="36"/>
          <w:szCs w:val="36"/>
        </w:rPr>
        <w:t>iêu giúp</w:t>
      </w:r>
      <w:r w:rsidR="006C7C07">
        <w:rPr>
          <w:sz w:val="36"/>
          <w:szCs w:val="36"/>
        </w:rPr>
        <w:t xml:space="preserve"> việc chấm công và tính lương cho nhân viên</w:t>
      </w:r>
      <w:r w:rsidR="00124775">
        <w:rPr>
          <w:sz w:val="36"/>
          <w:szCs w:val="36"/>
        </w:rPr>
        <w:t xml:space="preserve"> trong doanh nghiệp</w:t>
      </w:r>
      <w:r w:rsidR="00865601">
        <w:rPr>
          <w:sz w:val="36"/>
          <w:szCs w:val="36"/>
        </w:rPr>
        <w:t xml:space="preserve"> được </w:t>
      </w:r>
      <w:r w:rsidR="00353161">
        <w:rPr>
          <w:sz w:val="36"/>
          <w:szCs w:val="36"/>
        </w:rPr>
        <w:t>dễ dàng, thuận lợi</w:t>
      </w:r>
      <w:r w:rsidR="00865601">
        <w:rPr>
          <w:sz w:val="36"/>
          <w:szCs w:val="36"/>
        </w:rPr>
        <w:t xml:space="preserve"> hơn</w:t>
      </w:r>
      <w:r w:rsidR="00124775">
        <w:rPr>
          <w:sz w:val="36"/>
          <w:szCs w:val="36"/>
        </w:rPr>
        <w:t xml:space="preserve">. </w:t>
      </w:r>
      <w:r w:rsidR="00465C2E">
        <w:rPr>
          <w:sz w:val="36"/>
          <w:szCs w:val="36"/>
        </w:rPr>
        <w:t>Nó giúp theo dõi, kiểm soát và quản lý giờ làm việc cũng như tính toán lương cho nhân viên.</w:t>
      </w:r>
      <w:r w:rsidR="007E512B">
        <w:rPr>
          <w:sz w:val="36"/>
          <w:szCs w:val="36"/>
        </w:rPr>
        <w:t xml:space="preserve"> Hệ thống này tính toán lương dựa trên dữ liệu chấm công và các quy tắc tính lương được cài đặt trước.</w:t>
      </w:r>
    </w:p>
    <w:p w14:paraId="126EA311" w14:textId="4256BB2A" w:rsidR="00200613" w:rsidRPr="00935426" w:rsidRDefault="00200613" w:rsidP="00200613">
      <w:pPr>
        <w:pStyle w:val="Heading2"/>
        <w:rPr>
          <w:szCs w:val="36"/>
        </w:rPr>
      </w:pPr>
      <w:bookmarkStart w:id="3" w:name="_Toc132577868"/>
      <w:r w:rsidRPr="00935426">
        <w:rPr>
          <w:szCs w:val="36"/>
        </w:rPr>
        <w:t>Sơ đồ luồng nghiệp vụ hệ thống</w:t>
      </w:r>
      <w:r w:rsidR="00770322" w:rsidRPr="00935426">
        <w:rPr>
          <w:szCs w:val="36"/>
        </w:rPr>
        <w:t xml:space="preserve"> (business workflow)</w:t>
      </w:r>
      <w:bookmarkEnd w:id="3"/>
    </w:p>
    <w:p w14:paraId="6A4489B5" w14:textId="69D95875" w:rsidR="00200613" w:rsidRPr="00935426" w:rsidRDefault="00420059" w:rsidP="00200613">
      <w:pPr>
        <w:rPr>
          <w:sz w:val="36"/>
          <w:szCs w:val="36"/>
        </w:rPr>
      </w:pPr>
      <w:r w:rsidRPr="00420059">
        <w:rPr>
          <w:noProof/>
          <w:sz w:val="36"/>
          <w:szCs w:val="36"/>
        </w:rPr>
        <w:drawing>
          <wp:inline distT="0" distB="0" distL="0" distR="0" wp14:anchorId="522377A4" wp14:editId="3F3369E5">
            <wp:extent cx="5943600" cy="9023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85FD" w14:textId="19B41A1B" w:rsidR="00200613" w:rsidRDefault="00200613" w:rsidP="00200613">
      <w:pPr>
        <w:pStyle w:val="Heading2"/>
        <w:rPr>
          <w:szCs w:val="36"/>
        </w:rPr>
      </w:pPr>
      <w:bookmarkStart w:id="4" w:name="_Toc132577869"/>
      <w:r w:rsidRPr="00935426">
        <w:rPr>
          <w:szCs w:val="36"/>
        </w:rPr>
        <w:lastRenderedPageBreak/>
        <w:t>Sơ đồ use case</w:t>
      </w:r>
      <w:bookmarkEnd w:id="4"/>
    </w:p>
    <w:p w14:paraId="2D5A418C" w14:textId="0DB63AA6" w:rsidR="00935426" w:rsidRPr="00935426" w:rsidRDefault="00F12E5E" w:rsidP="00935426">
      <w:r w:rsidRPr="00F12E5E">
        <w:rPr>
          <w:noProof/>
        </w:rPr>
        <w:drawing>
          <wp:inline distT="0" distB="0" distL="0" distR="0" wp14:anchorId="22F4B7C4" wp14:editId="2C8D078A">
            <wp:extent cx="5943600" cy="4249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BA9B2" w14:textId="4DCA389F" w:rsidR="00200613" w:rsidRPr="00935426" w:rsidRDefault="00200613" w:rsidP="00200613">
      <w:pPr>
        <w:pStyle w:val="Heading1"/>
        <w:rPr>
          <w:sz w:val="36"/>
          <w:szCs w:val="36"/>
        </w:rPr>
      </w:pPr>
      <w:r w:rsidRPr="00935426">
        <w:rPr>
          <w:sz w:val="36"/>
          <w:szCs w:val="36"/>
        </w:rPr>
        <w:br w:type="page"/>
      </w:r>
      <w:bookmarkStart w:id="5" w:name="_Toc132577870"/>
      <w:r w:rsidRPr="00935426">
        <w:rPr>
          <w:sz w:val="36"/>
          <w:szCs w:val="36"/>
        </w:rPr>
        <w:lastRenderedPageBreak/>
        <w:t>Yêu cầu chức năng</w:t>
      </w:r>
      <w:bookmarkEnd w:id="5"/>
    </w:p>
    <w:p w14:paraId="61885590" w14:textId="6D367CB1" w:rsidR="00A57CCB" w:rsidRPr="005864C6" w:rsidRDefault="00200613" w:rsidP="00200613">
      <w:pPr>
        <w:pStyle w:val="Heading2"/>
        <w:rPr>
          <w:szCs w:val="36"/>
        </w:rPr>
      </w:pPr>
      <w:bookmarkStart w:id="6" w:name="_Toc132577871"/>
      <w:r w:rsidRPr="00935426">
        <w:rPr>
          <w:szCs w:val="36"/>
        </w:rPr>
        <w:t>Đặc tả use case</w:t>
      </w:r>
      <w:r w:rsidR="004F14EE">
        <w:rPr>
          <w:szCs w:val="36"/>
        </w:rPr>
        <w:t>: Đăng nhập</w:t>
      </w:r>
      <w:bookmarkEnd w:id="6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935426" w:rsidRPr="00FB12A2" w14:paraId="0C344635" w14:textId="77777777" w:rsidTr="00B20B8E">
        <w:tc>
          <w:tcPr>
            <w:tcW w:w="2070" w:type="dxa"/>
          </w:tcPr>
          <w:p w14:paraId="58C0BB33" w14:textId="77777777" w:rsidR="00935426" w:rsidRPr="00FB12A2" w:rsidRDefault="00935426" w:rsidP="00B20B8E">
            <w:pPr>
              <w:rPr>
                <w:rFonts w:cs="Times New Roman"/>
                <w:szCs w:val="26"/>
              </w:rPr>
            </w:pPr>
            <w:bookmarkStart w:id="7" w:name="_Hlk132028205"/>
            <w:r w:rsidRPr="00FB12A2">
              <w:rPr>
                <w:rFonts w:cs="Times New Roman"/>
                <w:szCs w:val="26"/>
              </w:rPr>
              <w:t>Use case ID</w:t>
            </w:r>
          </w:p>
          <w:p w14:paraId="74DA6A5E" w14:textId="77777777" w:rsidR="00935426" w:rsidRPr="00FB12A2" w:rsidRDefault="00935426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7A2F85FD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</w:tr>
      <w:tr w:rsidR="00935426" w:rsidRPr="00FB12A2" w14:paraId="1D2A0F31" w14:textId="77777777" w:rsidTr="00B20B8E">
        <w:tc>
          <w:tcPr>
            <w:tcW w:w="2070" w:type="dxa"/>
          </w:tcPr>
          <w:p w14:paraId="4C760624" w14:textId="77777777" w:rsidR="00935426" w:rsidRPr="00FB12A2" w:rsidRDefault="00935426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name</w:t>
            </w:r>
          </w:p>
          <w:p w14:paraId="66D67755" w14:textId="77777777" w:rsidR="00935426" w:rsidRPr="00FB12A2" w:rsidRDefault="00935426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4CACD311" w14:textId="6AB2674D" w:rsidR="00935426" w:rsidRPr="00644471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ăng nhập</w:t>
            </w:r>
          </w:p>
        </w:tc>
      </w:tr>
      <w:tr w:rsidR="00935426" w:rsidRPr="00FB12A2" w14:paraId="1DA3B068" w14:textId="77777777" w:rsidTr="00B20B8E">
        <w:tc>
          <w:tcPr>
            <w:tcW w:w="2070" w:type="dxa"/>
          </w:tcPr>
          <w:p w14:paraId="7195805F" w14:textId="77777777" w:rsidR="00935426" w:rsidRPr="00FB12A2" w:rsidRDefault="00935426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Description</w:t>
            </w:r>
          </w:p>
          <w:p w14:paraId="0F6AB7D9" w14:textId="77777777" w:rsidR="00935426" w:rsidRPr="00FB12A2" w:rsidRDefault="00935426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0C1BB2B6" w14:textId="1AE94BBD" w:rsidR="00935426" w:rsidRPr="00FB12A2" w:rsidRDefault="00644471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Là người quản lý, tôi muốn </w:t>
            </w:r>
            <w:r w:rsidR="00F12E5E">
              <w:rPr>
                <w:rFonts w:ascii="Times New Roman" w:hAnsi="Times New Roman" w:cs="Times New Roman"/>
                <w:sz w:val="26"/>
                <w:szCs w:val="26"/>
              </w:rPr>
              <w:t>đăng nhập</w:t>
            </w: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935426" w:rsidRPr="00FB12A2" w14:paraId="6C6FC03D" w14:textId="77777777" w:rsidTr="00B20B8E">
        <w:tc>
          <w:tcPr>
            <w:tcW w:w="2070" w:type="dxa"/>
          </w:tcPr>
          <w:p w14:paraId="2BB359C7" w14:textId="77777777" w:rsidR="00935426" w:rsidRPr="00FB12A2" w:rsidRDefault="00935426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14:paraId="1A87F286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Quản lý</w:t>
            </w:r>
          </w:p>
        </w:tc>
      </w:tr>
      <w:tr w:rsidR="00935426" w:rsidRPr="00FB12A2" w14:paraId="5A939C3E" w14:textId="77777777" w:rsidTr="00B20B8E">
        <w:tc>
          <w:tcPr>
            <w:tcW w:w="2070" w:type="dxa"/>
          </w:tcPr>
          <w:p w14:paraId="162EE1E5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14:paraId="1F9CB9E0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935426" w:rsidRPr="00FB12A2" w14:paraId="62C2B9ED" w14:textId="77777777" w:rsidTr="00B20B8E">
        <w:tc>
          <w:tcPr>
            <w:tcW w:w="2070" w:type="dxa"/>
          </w:tcPr>
          <w:p w14:paraId="6BDDD681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14:paraId="387B06DA" w14:textId="6ED9823A" w:rsidR="00935426" w:rsidRPr="00FB12A2" w:rsidRDefault="00644471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Người dùng chọn chức </w:t>
            </w:r>
            <w:r w:rsidR="00EE493E">
              <w:rPr>
                <w:rFonts w:ascii="Times New Roman" w:hAnsi="Times New Roman" w:cs="Times New Roman"/>
                <w:sz w:val="26"/>
                <w:szCs w:val="26"/>
              </w:rPr>
              <w:t>năng đăng nhập</w:t>
            </w: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935426" w:rsidRPr="00FB12A2" w14:paraId="0BB1956F" w14:textId="77777777" w:rsidTr="00B20B8E">
        <w:tc>
          <w:tcPr>
            <w:tcW w:w="2070" w:type="dxa"/>
          </w:tcPr>
          <w:p w14:paraId="6363A60B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14:paraId="00E5D1E3" w14:textId="77777777" w:rsidR="00935426" w:rsidRPr="00FB12A2" w:rsidRDefault="00935426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N/A</w:t>
            </w:r>
          </w:p>
        </w:tc>
      </w:tr>
      <w:tr w:rsidR="00935426" w:rsidRPr="00FB12A2" w14:paraId="1781D75B" w14:textId="77777777" w:rsidTr="00B20B8E">
        <w:tc>
          <w:tcPr>
            <w:tcW w:w="2070" w:type="dxa"/>
          </w:tcPr>
          <w:p w14:paraId="36BE7DFF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14:paraId="6F291E71" w14:textId="133DF9DC" w:rsidR="00935426" w:rsidRPr="00FB12A2" w:rsidRDefault="00EE493E" w:rsidP="0093542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ăng nhập thành công vào hệ thống.</w:t>
            </w:r>
          </w:p>
        </w:tc>
      </w:tr>
      <w:tr w:rsidR="00935426" w:rsidRPr="00FB12A2" w14:paraId="50CE933B" w14:textId="77777777" w:rsidTr="00B20B8E">
        <w:tc>
          <w:tcPr>
            <w:tcW w:w="2070" w:type="dxa"/>
          </w:tcPr>
          <w:p w14:paraId="6B2F6CBD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14:paraId="1763EF7B" w14:textId="0F144063" w:rsidR="00644471" w:rsidRPr="00644471" w:rsidRDefault="00EE493E" w:rsidP="0064447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EE493E">
              <w:rPr>
                <w:rFonts w:ascii="Times New Roman" w:hAnsi="Times New Roman" w:cs="Times New Roman"/>
                <w:sz w:val="26"/>
                <w:szCs w:val="26"/>
              </w:rPr>
              <w:t xml:space="preserve">Người dùng chọn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út</w:t>
            </w:r>
            <w:r w:rsidRPr="00EE493E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8E69C1">
              <w:rPr>
                <w:rFonts w:ascii="Times New Roman" w:hAnsi="Times New Roman" w:cs="Times New Roman"/>
                <w:sz w:val="26"/>
                <w:szCs w:val="26"/>
              </w:rPr>
              <w:t>“Đ</w:t>
            </w:r>
            <w:r w:rsidRPr="00EE493E">
              <w:rPr>
                <w:rFonts w:ascii="Times New Roman" w:hAnsi="Times New Roman" w:cs="Times New Roman"/>
                <w:sz w:val="26"/>
                <w:szCs w:val="26"/>
              </w:rPr>
              <w:t>ăng nhập</w:t>
            </w:r>
            <w:r w:rsidR="008E69C1">
              <w:rPr>
                <w:rFonts w:ascii="Times New Roman" w:hAnsi="Times New Roman" w:cs="Times New Roman"/>
                <w:sz w:val="26"/>
                <w:szCs w:val="26"/>
              </w:rPr>
              <w:t>”</w:t>
            </w:r>
            <w:r w:rsidRPr="00EE493E">
              <w:rPr>
                <w:rFonts w:ascii="Times New Roman" w:hAnsi="Times New Roman" w:cs="Times New Roman"/>
                <w:sz w:val="26"/>
                <w:szCs w:val="26"/>
              </w:rPr>
              <w:t xml:space="preserve"> ở màn hình của hệ thống</w:t>
            </w:r>
            <w:r w:rsidR="0076261A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  <w:p w14:paraId="3DE73F62" w14:textId="77777777" w:rsidR="00935426" w:rsidRDefault="00EE493E" w:rsidP="0064447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u</w:t>
            </w:r>
            <w:r w:rsidRPr="00EE493E">
              <w:rPr>
                <w:rFonts w:ascii="Times New Roman" w:hAnsi="Times New Roman" w:cs="Times New Roman"/>
                <w:sz w:val="26"/>
                <w:szCs w:val="26"/>
              </w:rPr>
              <w:t xml:space="preserve"> k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ệ thống nhận được yêu cầu của người dùng thì hiển thị </w:t>
            </w:r>
            <w:r w:rsidR="0076261A">
              <w:rPr>
                <w:rFonts w:ascii="Times New Roman" w:hAnsi="Times New Roman" w:cs="Times New Roman"/>
                <w:sz w:val="26"/>
                <w:szCs w:val="26"/>
              </w:rPr>
              <w:t>khung nhập tài khoản</w:t>
            </w:r>
            <w:r w:rsidRPr="00EE493E">
              <w:rPr>
                <w:rFonts w:ascii="Times New Roman" w:hAnsi="Times New Roman" w:cs="Times New Roman"/>
                <w:sz w:val="26"/>
                <w:szCs w:val="26"/>
              </w:rPr>
              <w:t xml:space="preserve"> và mật khẩu đăng nhập vào hệ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hống.</w:t>
            </w:r>
          </w:p>
          <w:p w14:paraId="420255BD" w14:textId="77777777" w:rsidR="0076261A" w:rsidRPr="00E5215B" w:rsidRDefault="0076261A" w:rsidP="0064447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Kiểm </w:t>
            </w:r>
            <w:r w:rsidRPr="002532BF">
              <w:rPr>
                <w:rFonts w:ascii="Times New Roman" w:eastAsia="Times New Roman" w:hAnsi="Times New Roman" w:cs="Times New Roman"/>
                <w:sz w:val="26"/>
                <w:szCs w:val="26"/>
              </w:rPr>
              <w:t>tra thông tin tài khoản và mật khẩu vừa nhập vào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.</w:t>
            </w:r>
          </w:p>
          <w:p w14:paraId="3AB51AB6" w14:textId="0E66F036" w:rsidR="00E5215B" w:rsidRPr="00FB12A2" w:rsidRDefault="00E5215B" w:rsidP="00644471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ển thị thông báo “Đăng nhập thành công”.</w:t>
            </w:r>
          </w:p>
        </w:tc>
      </w:tr>
      <w:tr w:rsidR="00935426" w:rsidRPr="00FB12A2" w14:paraId="4D3DD0D5" w14:textId="77777777" w:rsidTr="00B20B8E">
        <w:tc>
          <w:tcPr>
            <w:tcW w:w="2070" w:type="dxa"/>
          </w:tcPr>
          <w:p w14:paraId="1FF3137B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14:paraId="4B3F0F61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935426" w:rsidRPr="00FB12A2" w14:paraId="6D773D32" w14:textId="77777777" w:rsidTr="00B20B8E">
        <w:tc>
          <w:tcPr>
            <w:tcW w:w="2070" w:type="dxa"/>
          </w:tcPr>
          <w:p w14:paraId="578157FD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14:paraId="23401BCD" w14:textId="4D4206C7" w:rsidR="0076261A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 xml:space="preserve">3a. Nếu </w:t>
            </w:r>
            <w:r w:rsidR="0076261A">
              <w:rPr>
                <w:rFonts w:ascii="Times New Roman" w:hAnsi="Times New Roman" w:cs="Times New Roman"/>
                <w:sz w:val="26"/>
                <w:szCs w:val="26"/>
              </w:rPr>
              <w:t>nhập sai thông tin tài khoản và mật khẩu</w:t>
            </w: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, hiển thị thông báo lỗi “</w:t>
            </w:r>
            <w:r w:rsidR="0076261A">
              <w:rPr>
                <w:rFonts w:ascii="Times New Roman" w:hAnsi="Times New Roman" w:cs="Times New Roman"/>
                <w:sz w:val="26"/>
                <w:szCs w:val="26"/>
              </w:rPr>
              <w:t>Tài khoản hoặc mật khẩu sai. Mời nhập lại!</w:t>
            </w: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” và kết thúc</w:t>
            </w:r>
            <w:r w:rsidR="0076261A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935426" w:rsidRPr="00FB12A2" w14:paraId="7CC9A06D" w14:textId="77777777" w:rsidTr="00B20B8E">
        <w:tc>
          <w:tcPr>
            <w:tcW w:w="2070" w:type="dxa"/>
          </w:tcPr>
          <w:p w14:paraId="12738A13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14:paraId="7584A562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935426" w:rsidRPr="00FB12A2" w14:paraId="499A7243" w14:textId="77777777" w:rsidTr="00B20B8E">
        <w:tc>
          <w:tcPr>
            <w:tcW w:w="2070" w:type="dxa"/>
          </w:tcPr>
          <w:p w14:paraId="5E1C714E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14:paraId="043392FC" w14:textId="77777777" w:rsidR="00935426" w:rsidRPr="00FB12A2" w:rsidRDefault="0093542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bookmarkEnd w:id="7"/>
    </w:tbl>
    <w:p w14:paraId="2E50F393" w14:textId="77777777" w:rsidR="00644471" w:rsidRDefault="00644471" w:rsidP="00200613">
      <w:pPr>
        <w:rPr>
          <w:sz w:val="36"/>
          <w:szCs w:val="36"/>
        </w:rPr>
      </w:pPr>
    </w:p>
    <w:p w14:paraId="52713F18" w14:textId="77777777" w:rsidR="005864C6" w:rsidRDefault="005864C6" w:rsidP="00200613">
      <w:pPr>
        <w:rPr>
          <w:b/>
          <w:bCs/>
          <w:sz w:val="36"/>
          <w:szCs w:val="36"/>
        </w:rPr>
      </w:pPr>
    </w:p>
    <w:p w14:paraId="399D334D" w14:textId="77777777" w:rsidR="005864C6" w:rsidRDefault="005864C6" w:rsidP="00200613">
      <w:pPr>
        <w:rPr>
          <w:b/>
          <w:bCs/>
          <w:sz w:val="36"/>
          <w:szCs w:val="36"/>
        </w:rPr>
      </w:pPr>
    </w:p>
    <w:p w14:paraId="695DE447" w14:textId="77777777" w:rsidR="005864C6" w:rsidRDefault="005864C6" w:rsidP="00200613">
      <w:pPr>
        <w:rPr>
          <w:b/>
          <w:bCs/>
          <w:sz w:val="36"/>
          <w:szCs w:val="36"/>
        </w:rPr>
      </w:pPr>
    </w:p>
    <w:p w14:paraId="184D19C2" w14:textId="77777777" w:rsidR="005864C6" w:rsidRDefault="005864C6" w:rsidP="00200613">
      <w:pPr>
        <w:rPr>
          <w:b/>
          <w:bCs/>
          <w:sz w:val="36"/>
          <w:szCs w:val="36"/>
        </w:rPr>
      </w:pPr>
    </w:p>
    <w:p w14:paraId="54D2E637" w14:textId="77777777" w:rsidR="005864C6" w:rsidRDefault="005864C6" w:rsidP="00200613">
      <w:pPr>
        <w:rPr>
          <w:b/>
          <w:bCs/>
          <w:sz w:val="36"/>
          <w:szCs w:val="36"/>
        </w:rPr>
      </w:pPr>
    </w:p>
    <w:p w14:paraId="7C3F4877" w14:textId="77777777" w:rsidR="005864C6" w:rsidRDefault="005864C6" w:rsidP="00200613">
      <w:pPr>
        <w:rPr>
          <w:b/>
          <w:bCs/>
          <w:sz w:val="36"/>
          <w:szCs w:val="36"/>
        </w:rPr>
      </w:pPr>
    </w:p>
    <w:p w14:paraId="5D24884C" w14:textId="39D6B089" w:rsidR="00A57CCB" w:rsidRDefault="00644471" w:rsidP="00200613">
      <w:pPr>
        <w:rPr>
          <w:b/>
          <w:bCs/>
          <w:sz w:val="36"/>
          <w:szCs w:val="36"/>
        </w:rPr>
      </w:pPr>
      <w:r w:rsidRPr="00644471">
        <w:rPr>
          <w:b/>
          <w:bCs/>
          <w:sz w:val="36"/>
          <w:szCs w:val="36"/>
        </w:rPr>
        <w:lastRenderedPageBreak/>
        <w:t>Sơ đồ hoạt động:</w:t>
      </w:r>
    </w:p>
    <w:p w14:paraId="32D74164" w14:textId="698BBA75" w:rsidR="000F446E" w:rsidRDefault="005864C6" w:rsidP="00200613">
      <w:pPr>
        <w:rPr>
          <w:b/>
          <w:bCs/>
          <w:sz w:val="36"/>
          <w:szCs w:val="36"/>
        </w:rPr>
      </w:pPr>
      <w:r w:rsidRPr="005864C6">
        <w:rPr>
          <w:b/>
          <w:bCs/>
          <w:noProof/>
          <w:sz w:val="36"/>
          <w:szCs w:val="36"/>
        </w:rPr>
        <w:drawing>
          <wp:inline distT="0" distB="0" distL="0" distR="0" wp14:anchorId="23AAF996" wp14:editId="4987A84E">
            <wp:extent cx="5943600" cy="44926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D044E" w14:textId="471AEA18" w:rsidR="000F446E" w:rsidRDefault="000F446E" w:rsidP="00200613">
      <w:pPr>
        <w:rPr>
          <w:b/>
          <w:bCs/>
          <w:sz w:val="36"/>
          <w:szCs w:val="36"/>
        </w:rPr>
      </w:pPr>
    </w:p>
    <w:p w14:paraId="6E9378AD" w14:textId="2A897C83" w:rsidR="000F446E" w:rsidRDefault="000F446E" w:rsidP="00200613">
      <w:pPr>
        <w:rPr>
          <w:b/>
          <w:bCs/>
          <w:sz w:val="36"/>
          <w:szCs w:val="36"/>
        </w:rPr>
      </w:pPr>
    </w:p>
    <w:p w14:paraId="777A6436" w14:textId="2D63556B" w:rsidR="000F446E" w:rsidRDefault="000F446E" w:rsidP="00200613">
      <w:pPr>
        <w:rPr>
          <w:b/>
          <w:bCs/>
          <w:sz w:val="36"/>
          <w:szCs w:val="36"/>
        </w:rPr>
      </w:pPr>
    </w:p>
    <w:p w14:paraId="56D0AFA1" w14:textId="1EEE9173" w:rsidR="000F446E" w:rsidRDefault="000F446E" w:rsidP="00200613">
      <w:pPr>
        <w:rPr>
          <w:b/>
          <w:bCs/>
          <w:sz w:val="36"/>
          <w:szCs w:val="36"/>
        </w:rPr>
      </w:pPr>
    </w:p>
    <w:p w14:paraId="414EBA13" w14:textId="044547D1" w:rsidR="000F446E" w:rsidRDefault="000F446E" w:rsidP="00200613">
      <w:pPr>
        <w:rPr>
          <w:b/>
          <w:bCs/>
          <w:sz w:val="36"/>
          <w:szCs w:val="36"/>
        </w:rPr>
      </w:pPr>
    </w:p>
    <w:p w14:paraId="70E0D964" w14:textId="7D00C191" w:rsidR="000F446E" w:rsidRDefault="000F446E" w:rsidP="00200613">
      <w:pPr>
        <w:rPr>
          <w:b/>
          <w:bCs/>
          <w:sz w:val="36"/>
          <w:szCs w:val="36"/>
        </w:rPr>
      </w:pPr>
    </w:p>
    <w:p w14:paraId="210EDBC7" w14:textId="77777777" w:rsidR="000F446E" w:rsidRPr="00644471" w:rsidRDefault="000F446E" w:rsidP="00200613">
      <w:pPr>
        <w:rPr>
          <w:b/>
          <w:bCs/>
          <w:sz w:val="36"/>
          <w:szCs w:val="36"/>
        </w:rPr>
      </w:pPr>
    </w:p>
    <w:p w14:paraId="16D50834" w14:textId="3CA57C30" w:rsidR="00200613" w:rsidRDefault="00F12E5E" w:rsidP="004F14EE">
      <w:pPr>
        <w:pStyle w:val="Heading2"/>
      </w:pPr>
      <w:r>
        <w:lastRenderedPageBreak/>
        <w:t xml:space="preserve"> </w:t>
      </w:r>
      <w:bookmarkStart w:id="8" w:name="_Toc132577872"/>
      <w:r w:rsidR="004F14EE">
        <w:t>Đặc tả u</w:t>
      </w:r>
      <w:r w:rsidR="00200613" w:rsidRPr="00935426">
        <w:t>se case</w:t>
      </w:r>
      <w:r>
        <w:t>:</w:t>
      </w:r>
      <w:r w:rsidR="00200613" w:rsidRPr="00935426">
        <w:t xml:space="preserve"> </w:t>
      </w:r>
      <w:r>
        <w:t>Khai báo thông tin nhân viên</w:t>
      </w:r>
      <w:bookmarkEnd w:id="8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F12E5E" w:rsidRPr="00FB12A2" w14:paraId="236D5300" w14:textId="77777777" w:rsidTr="00B20B8E">
        <w:tc>
          <w:tcPr>
            <w:tcW w:w="2070" w:type="dxa"/>
          </w:tcPr>
          <w:p w14:paraId="133A0635" w14:textId="77777777" w:rsidR="00F12E5E" w:rsidRPr="00FB12A2" w:rsidRDefault="00F12E5E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ID</w:t>
            </w:r>
          </w:p>
          <w:p w14:paraId="340CDABF" w14:textId="77777777" w:rsidR="00F12E5E" w:rsidRPr="00FB12A2" w:rsidRDefault="00F12E5E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6C30B3C4" w14:textId="71B41169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</w:tr>
      <w:tr w:rsidR="00F12E5E" w:rsidRPr="00FB12A2" w14:paraId="1D1EDD09" w14:textId="77777777" w:rsidTr="00B20B8E">
        <w:tc>
          <w:tcPr>
            <w:tcW w:w="2070" w:type="dxa"/>
          </w:tcPr>
          <w:p w14:paraId="3415F6F3" w14:textId="77777777" w:rsidR="00F12E5E" w:rsidRPr="00FB12A2" w:rsidRDefault="00F12E5E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name</w:t>
            </w:r>
          </w:p>
          <w:p w14:paraId="49AF9AD9" w14:textId="77777777" w:rsidR="00F12E5E" w:rsidRPr="00FB12A2" w:rsidRDefault="00F12E5E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70D4571D" w14:textId="77777777" w:rsidR="00F12E5E" w:rsidRPr="00644471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Khai báo thông tin nhân viên.</w:t>
            </w:r>
          </w:p>
        </w:tc>
      </w:tr>
      <w:tr w:rsidR="00F12E5E" w:rsidRPr="00FB12A2" w14:paraId="106B6E32" w14:textId="77777777" w:rsidTr="00B20B8E">
        <w:tc>
          <w:tcPr>
            <w:tcW w:w="2070" w:type="dxa"/>
          </w:tcPr>
          <w:p w14:paraId="44127285" w14:textId="77777777" w:rsidR="00F12E5E" w:rsidRPr="00FB12A2" w:rsidRDefault="00F12E5E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Description</w:t>
            </w:r>
          </w:p>
          <w:p w14:paraId="12C02067" w14:textId="77777777" w:rsidR="00F12E5E" w:rsidRPr="00FB12A2" w:rsidRDefault="00F12E5E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6FA7B8DA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>Là người quản lý, tôi muốn khai báo thông tin nhân viên.</w:t>
            </w:r>
          </w:p>
        </w:tc>
      </w:tr>
      <w:tr w:rsidR="00F12E5E" w:rsidRPr="00FB12A2" w14:paraId="16A3D336" w14:textId="77777777" w:rsidTr="00B20B8E">
        <w:tc>
          <w:tcPr>
            <w:tcW w:w="2070" w:type="dxa"/>
          </w:tcPr>
          <w:p w14:paraId="046F3654" w14:textId="77777777" w:rsidR="00F12E5E" w:rsidRPr="00FB12A2" w:rsidRDefault="00F12E5E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14:paraId="3983F6E7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Quản lý</w:t>
            </w:r>
          </w:p>
        </w:tc>
      </w:tr>
      <w:tr w:rsidR="00F12E5E" w:rsidRPr="00FB12A2" w14:paraId="1D23517F" w14:textId="77777777" w:rsidTr="00B20B8E">
        <w:tc>
          <w:tcPr>
            <w:tcW w:w="2070" w:type="dxa"/>
          </w:tcPr>
          <w:p w14:paraId="25EA898C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14:paraId="31AB8BEA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F12E5E" w:rsidRPr="00FB12A2" w14:paraId="4C8902F0" w14:textId="77777777" w:rsidTr="00B20B8E">
        <w:tc>
          <w:tcPr>
            <w:tcW w:w="2070" w:type="dxa"/>
          </w:tcPr>
          <w:p w14:paraId="6EFA4588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14:paraId="124A6ECA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>Người dùng chọn chức năng khai báo thông tin nhân viên.</w:t>
            </w:r>
          </w:p>
        </w:tc>
      </w:tr>
      <w:tr w:rsidR="00F12E5E" w:rsidRPr="00FB12A2" w14:paraId="72ADBC3C" w14:textId="77777777" w:rsidTr="00B20B8E">
        <w:tc>
          <w:tcPr>
            <w:tcW w:w="2070" w:type="dxa"/>
          </w:tcPr>
          <w:p w14:paraId="3F429CEF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14:paraId="798B5E4E" w14:textId="13C6BB46" w:rsidR="00F12E5E" w:rsidRPr="00FB12A2" w:rsidRDefault="006D5EE6" w:rsidP="00B20B8E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Đã đăng nhập vào hệ thống thành công.</w:t>
            </w:r>
          </w:p>
        </w:tc>
      </w:tr>
      <w:tr w:rsidR="00F12E5E" w:rsidRPr="00FB12A2" w14:paraId="294D24FF" w14:textId="77777777" w:rsidTr="00B20B8E">
        <w:tc>
          <w:tcPr>
            <w:tcW w:w="2070" w:type="dxa"/>
          </w:tcPr>
          <w:p w14:paraId="0E1B4B34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14:paraId="4820B1AD" w14:textId="77777777" w:rsidR="00F12E5E" w:rsidRPr="00FB12A2" w:rsidRDefault="00F12E5E" w:rsidP="00B20B8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>Thông tin về nhân viên được lưu trong hệ thống.</w:t>
            </w:r>
          </w:p>
        </w:tc>
      </w:tr>
      <w:tr w:rsidR="00F12E5E" w:rsidRPr="00FB12A2" w14:paraId="1A12CE55" w14:textId="77777777" w:rsidTr="00B20B8E">
        <w:tc>
          <w:tcPr>
            <w:tcW w:w="2070" w:type="dxa"/>
          </w:tcPr>
          <w:p w14:paraId="0F911ABD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14:paraId="327A9575" w14:textId="7CF36615" w:rsidR="008E69C1" w:rsidRPr="008E69C1" w:rsidRDefault="008E69C1" w:rsidP="0076261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ọn nút “Khai báo thông tin nhân viên”.</w:t>
            </w:r>
          </w:p>
          <w:p w14:paraId="4CBB7ECE" w14:textId="3CCF9628" w:rsidR="00F12E5E" w:rsidRDefault="00F12E5E" w:rsidP="0076261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8E69C1">
              <w:rPr>
                <w:rFonts w:ascii="Times New Roman" w:hAnsi="Times New Roman" w:cs="Times New Roman"/>
                <w:sz w:val="26"/>
                <w:szCs w:val="26"/>
              </w:rPr>
              <w:t>Nhập thông tin về tên, chức vụ, mức lương cơ bản, số tài khoản ngân hàng, dấu vân tay</w:t>
            </w:r>
            <w:r w:rsidR="006D5EE6" w:rsidRPr="008E69C1">
              <w:rPr>
                <w:rFonts w:ascii="Times New Roman" w:hAnsi="Times New Roman" w:cs="Times New Roman"/>
                <w:sz w:val="26"/>
                <w:szCs w:val="26"/>
              </w:rPr>
              <w:t xml:space="preserve"> của nhân viên</w:t>
            </w:r>
            <w:r w:rsidRPr="008E69C1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  <w:p w14:paraId="02C04045" w14:textId="232A40C9" w:rsidR="008E69C1" w:rsidRPr="008E69C1" w:rsidRDefault="008E69C1" w:rsidP="0076261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iểm tra lại thông tin nhân viên.</w:t>
            </w:r>
          </w:p>
          <w:p w14:paraId="244F87A0" w14:textId="45D7C192" w:rsidR="006D5EE6" w:rsidRPr="006D5EE6" w:rsidRDefault="00F12E5E" w:rsidP="006D5EE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>Lưu thông tin nhân viên</w:t>
            </w:r>
            <w:r w:rsidR="006D5EE6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F12E5E" w:rsidRPr="00FB12A2" w14:paraId="1424016A" w14:textId="77777777" w:rsidTr="00B20B8E">
        <w:tc>
          <w:tcPr>
            <w:tcW w:w="2070" w:type="dxa"/>
          </w:tcPr>
          <w:p w14:paraId="5E82581C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14:paraId="497B2414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F12E5E" w:rsidRPr="00FB12A2" w14:paraId="4332BBBD" w14:textId="77777777" w:rsidTr="00B20B8E">
        <w:tc>
          <w:tcPr>
            <w:tcW w:w="2070" w:type="dxa"/>
          </w:tcPr>
          <w:p w14:paraId="4456F36F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14:paraId="6490C96D" w14:textId="32C4EAD7" w:rsidR="008E69C1" w:rsidRDefault="008E69C1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  <w:r w:rsidR="00F12E5E" w:rsidRPr="00FB12A2">
              <w:rPr>
                <w:rFonts w:ascii="Times New Roman" w:hAnsi="Times New Roman" w:cs="Times New Roman"/>
                <w:sz w:val="26"/>
                <w:szCs w:val="26"/>
              </w:rPr>
              <w:t xml:space="preserve">a.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Nếu thông tin sai, chỉnh sửa thông tin. </w:t>
            </w:r>
          </w:p>
          <w:p w14:paraId="7B27DC13" w14:textId="7C85A97D" w:rsidR="00F12E5E" w:rsidRPr="00FB12A2" w:rsidRDefault="008E69C1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4a. </w:t>
            </w:r>
            <w:r w:rsidR="00F12E5E" w:rsidRPr="00FB12A2">
              <w:rPr>
                <w:rFonts w:ascii="Times New Roman" w:hAnsi="Times New Roman" w:cs="Times New Roman"/>
                <w:sz w:val="26"/>
                <w:szCs w:val="26"/>
              </w:rPr>
              <w:t>Nếu bị lỗi trong khi lưu, hiển thị thông báo lỗi “Lỗi trong quá trình lưu” và kết thúc</w:t>
            </w:r>
            <w:r w:rsidR="0076261A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F12E5E" w:rsidRPr="00FB12A2" w14:paraId="49B2D790" w14:textId="77777777" w:rsidTr="00B20B8E">
        <w:tc>
          <w:tcPr>
            <w:tcW w:w="2070" w:type="dxa"/>
          </w:tcPr>
          <w:p w14:paraId="0C591ECD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14:paraId="51FF497B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F12E5E" w:rsidRPr="00FB12A2" w14:paraId="5E9FEA76" w14:textId="77777777" w:rsidTr="00B20B8E">
        <w:tc>
          <w:tcPr>
            <w:tcW w:w="2070" w:type="dxa"/>
          </w:tcPr>
          <w:p w14:paraId="6D048E05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14:paraId="62C9466F" w14:textId="77777777" w:rsidR="00F12E5E" w:rsidRPr="00FB12A2" w:rsidRDefault="00F12E5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14:paraId="52A807A4" w14:textId="675FFDBC" w:rsidR="00F12E5E" w:rsidRDefault="00F12E5E" w:rsidP="00F12E5E"/>
    <w:p w14:paraId="1C0C8BB9" w14:textId="77777777" w:rsidR="000F446E" w:rsidRDefault="000F446E" w:rsidP="00F12E5E">
      <w:pPr>
        <w:rPr>
          <w:b/>
          <w:bCs/>
          <w:sz w:val="36"/>
          <w:szCs w:val="36"/>
        </w:rPr>
      </w:pPr>
    </w:p>
    <w:p w14:paraId="76E623C7" w14:textId="77777777" w:rsidR="000F446E" w:rsidRDefault="000F446E" w:rsidP="00F12E5E">
      <w:pPr>
        <w:rPr>
          <w:b/>
          <w:bCs/>
          <w:sz w:val="36"/>
          <w:szCs w:val="36"/>
        </w:rPr>
      </w:pPr>
    </w:p>
    <w:p w14:paraId="322F383C" w14:textId="77777777" w:rsidR="000F446E" w:rsidRDefault="000F446E" w:rsidP="00F12E5E">
      <w:pPr>
        <w:rPr>
          <w:b/>
          <w:bCs/>
          <w:sz w:val="36"/>
          <w:szCs w:val="36"/>
        </w:rPr>
      </w:pPr>
    </w:p>
    <w:p w14:paraId="36F7051A" w14:textId="77777777" w:rsidR="000F446E" w:rsidRDefault="000F446E" w:rsidP="00F12E5E">
      <w:pPr>
        <w:rPr>
          <w:b/>
          <w:bCs/>
          <w:sz w:val="36"/>
          <w:szCs w:val="36"/>
        </w:rPr>
      </w:pPr>
    </w:p>
    <w:p w14:paraId="2B73717D" w14:textId="77777777" w:rsidR="000F446E" w:rsidRDefault="000F446E" w:rsidP="00F12E5E">
      <w:pPr>
        <w:rPr>
          <w:b/>
          <w:bCs/>
          <w:sz w:val="36"/>
          <w:szCs w:val="36"/>
        </w:rPr>
      </w:pPr>
    </w:p>
    <w:p w14:paraId="4CA743F5" w14:textId="77777777" w:rsidR="000F446E" w:rsidRDefault="000F446E" w:rsidP="00F12E5E">
      <w:pPr>
        <w:rPr>
          <w:b/>
          <w:bCs/>
          <w:sz w:val="36"/>
          <w:szCs w:val="36"/>
        </w:rPr>
      </w:pPr>
    </w:p>
    <w:p w14:paraId="7F78E539" w14:textId="77777777" w:rsidR="000F446E" w:rsidRDefault="000F446E" w:rsidP="00F12E5E">
      <w:pPr>
        <w:rPr>
          <w:b/>
          <w:bCs/>
          <w:sz w:val="36"/>
          <w:szCs w:val="36"/>
        </w:rPr>
      </w:pPr>
    </w:p>
    <w:p w14:paraId="58981314" w14:textId="77777777" w:rsidR="000F446E" w:rsidRDefault="000F446E" w:rsidP="00F12E5E">
      <w:pPr>
        <w:rPr>
          <w:b/>
          <w:bCs/>
          <w:sz w:val="36"/>
          <w:szCs w:val="36"/>
        </w:rPr>
      </w:pPr>
    </w:p>
    <w:p w14:paraId="6895F713" w14:textId="5BFEC9FF" w:rsidR="000F446E" w:rsidRDefault="000F446E" w:rsidP="00F12E5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Sơ đồ hoạt động:</w:t>
      </w:r>
    </w:p>
    <w:p w14:paraId="069315EE" w14:textId="5D20BF21" w:rsidR="000F446E" w:rsidRDefault="000F446E" w:rsidP="00F12E5E">
      <w:pPr>
        <w:rPr>
          <w:b/>
          <w:bCs/>
          <w:sz w:val="36"/>
          <w:szCs w:val="36"/>
        </w:rPr>
      </w:pPr>
      <w:r w:rsidRPr="000F446E">
        <w:rPr>
          <w:b/>
          <w:bCs/>
          <w:noProof/>
          <w:sz w:val="36"/>
          <w:szCs w:val="36"/>
        </w:rPr>
        <w:drawing>
          <wp:inline distT="0" distB="0" distL="0" distR="0" wp14:anchorId="18F082D2" wp14:editId="5DD76889">
            <wp:extent cx="5163271" cy="6601746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6601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13F29" w14:textId="63F0F07E" w:rsidR="000F446E" w:rsidRDefault="000F446E" w:rsidP="00F12E5E">
      <w:pPr>
        <w:rPr>
          <w:b/>
          <w:bCs/>
          <w:sz w:val="36"/>
          <w:szCs w:val="36"/>
        </w:rPr>
      </w:pPr>
    </w:p>
    <w:p w14:paraId="2D47017E" w14:textId="77777777" w:rsidR="000F446E" w:rsidRPr="000F446E" w:rsidRDefault="000F446E" w:rsidP="00F12E5E">
      <w:pPr>
        <w:rPr>
          <w:b/>
          <w:bCs/>
          <w:sz w:val="36"/>
          <w:szCs w:val="36"/>
        </w:rPr>
      </w:pPr>
    </w:p>
    <w:p w14:paraId="53EA12E8" w14:textId="5FB29023" w:rsidR="00F12E5E" w:rsidRPr="00F12E5E" w:rsidRDefault="00F12E5E" w:rsidP="004F14EE">
      <w:pPr>
        <w:pStyle w:val="Heading2"/>
      </w:pPr>
      <w:r>
        <w:lastRenderedPageBreak/>
        <w:t xml:space="preserve"> </w:t>
      </w:r>
      <w:bookmarkStart w:id="9" w:name="_Toc132577873"/>
      <w:r w:rsidR="004F14EE">
        <w:t>Đặc tả u</w:t>
      </w:r>
      <w:r>
        <w:t>se case</w:t>
      </w:r>
      <w:r w:rsidR="004F14EE">
        <w:t>: Chấm công</w:t>
      </w:r>
      <w:bookmarkEnd w:id="9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76261A" w:rsidRPr="00FB12A2" w14:paraId="4B938128" w14:textId="77777777" w:rsidTr="00B20B8E">
        <w:tc>
          <w:tcPr>
            <w:tcW w:w="2070" w:type="dxa"/>
          </w:tcPr>
          <w:p w14:paraId="21FE5365" w14:textId="77777777" w:rsidR="0076261A" w:rsidRPr="00FB12A2" w:rsidRDefault="0076261A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ID</w:t>
            </w:r>
          </w:p>
          <w:p w14:paraId="34D20509" w14:textId="77777777" w:rsidR="0076261A" w:rsidRPr="00FB12A2" w:rsidRDefault="0076261A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7817FEB6" w14:textId="5CAC37B3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</w:tr>
      <w:tr w:rsidR="0076261A" w:rsidRPr="00FB12A2" w14:paraId="3F7FE1CF" w14:textId="77777777" w:rsidTr="00B20B8E">
        <w:tc>
          <w:tcPr>
            <w:tcW w:w="2070" w:type="dxa"/>
          </w:tcPr>
          <w:p w14:paraId="74CEAAE1" w14:textId="77777777" w:rsidR="0076261A" w:rsidRPr="00FB12A2" w:rsidRDefault="0076261A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name</w:t>
            </w:r>
          </w:p>
          <w:p w14:paraId="377E614A" w14:textId="77777777" w:rsidR="0076261A" w:rsidRPr="00FB12A2" w:rsidRDefault="0076261A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06672EED" w14:textId="25524F3A" w:rsidR="0076261A" w:rsidRPr="00644471" w:rsidRDefault="004F14E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ấm công</w:t>
            </w:r>
            <w:r w:rsidR="0076261A" w:rsidRPr="0064447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.</w:t>
            </w:r>
          </w:p>
        </w:tc>
      </w:tr>
      <w:tr w:rsidR="0076261A" w:rsidRPr="00FB12A2" w14:paraId="239753C7" w14:textId="77777777" w:rsidTr="00B20B8E">
        <w:tc>
          <w:tcPr>
            <w:tcW w:w="2070" w:type="dxa"/>
          </w:tcPr>
          <w:p w14:paraId="2806A661" w14:textId="77777777" w:rsidR="0076261A" w:rsidRPr="00FB12A2" w:rsidRDefault="0076261A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Description</w:t>
            </w:r>
          </w:p>
          <w:p w14:paraId="2229AB76" w14:textId="77777777" w:rsidR="0076261A" w:rsidRPr="00FB12A2" w:rsidRDefault="0076261A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33A387A3" w14:textId="496800E3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Là người </w:t>
            </w:r>
            <w:r w:rsidR="004F14EE">
              <w:rPr>
                <w:rFonts w:ascii="Times New Roman" w:hAnsi="Times New Roman" w:cs="Times New Roman"/>
                <w:sz w:val="26"/>
                <w:szCs w:val="26"/>
              </w:rPr>
              <w:t xml:space="preserve">nhân viên và </w:t>
            </w: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quản lý, tôi muốn </w:t>
            </w:r>
            <w:r w:rsidR="004F14EE">
              <w:rPr>
                <w:rFonts w:ascii="Times New Roman" w:hAnsi="Times New Roman" w:cs="Times New Roman"/>
                <w:sz w:val="26"/>
                <w:szCs w:val="26"/>
              </w:rPr>
              <w:t>chấm công.</w:t>
            </w:r>
          </w:p>
        </w:tc>
      </w:tr>
      <w:tr w:rsidR="0076261A" w:rsidRPr="00FB12A2" w14:paraId="55A1FA89" w14:textId="77777777" w:rsidTr="00B20B8E">
        <w:tc>
          <w:tcPr>
            <w:tcW w:w="2070" w:type="dxa"/>
          </w:tcPr>
          <w:p w14:paraId="7F75D1C8" w14:textId="77777777" w:rsidR="0076261A" w:rsidRPr="00FB12A2" w:rsidRDefault="0076261A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14:paraId="65FDD359" w14:textId="6B5E65B4" w:rsidR="0076261A" w:rsidRPr="00FB12A2" w:rsidRDefault="004F14EE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hân viên, quản lý.</w:t>
            </w:r>
          </w:p>
        </w:tc>
      </w:tr>
      <w:tr w:rsidR="0076261A" w:rsidRPr="00FB12A2" w14:paraId="7068AF2A" w14:textId="77777777" w:rsidTr="00B20B8E">
        <w:tc>
          <w:tcPr>
            <w:tcW w:w="2070" w:type="dxa"/>
          </w:tcPr>
          <w:p w14:paraId="4215479D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14:paraId="456936D0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76261A" w:rsidRPr="00FB12A2" w14:paraId="4F95F464" w14:textId="77777777" w:rsidTr="00B20B8E">
        <w:tc>
          <w:tcPr>
            <w:tcW w:w="2070" w:type="dxa"/>
          </w:tcPr>
          <w:p w14:paraId="7B14C3C8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14:paraId="66A7D4A7" w14:textId="3B196219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Người dùng </w:t>
            </w:r>
            <w:r w:rsidR="000067CB">
              <w:rPr>
                <w:rFonts w:ascii="Times New Roman" w:hAnsi="Times New Roman" w:cs="Times New Roman"/>
                <w:sz w:val="26"/>
                <w:szCs w:val="26"/>
              </w:rPr>
              <w:t>đưa ngón tay vào máy quét vân tay</w:t>
            </w: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76261A" w:rsidRPr="00FB12A2" w14:paraId="28F8AD21" w14:textId="77777777" w:rsidTr="00B20B8E">
        <w:tc>
          <w:tcPr>
            <w:tcW w:w="2070" w:type="dxa"/>
          </w:tcPr>
          <w:p w14:paraId="46CD857B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14:paraId="5586A1C4" w14:textId="77777777" w:rsidR="0076261A" w:rsidRPr="00FB12A2" w:rsidRDefault="0076261A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N/A</w:t>
            </w:r>
          </w:p>
        </w:tc>
      </w:tr>
      <w:tr w:rsidR="0076261A" w:rsidRPr="00FB12A2" w14:paraId="77D919AF" w14:textId="77777777" w:rsidTr="00B20B8E">
        <w:tc>
          <w:tcPr>
            <w:tcW w:w="2070" w:type="dxa"/>
          </w:tcPr>
          <w:p w14:paraId="6716850E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14:paraId="65FB6185" w14:textId="359EA645" w:rsidR="0076261A" w:rsidRPr="00FB12A2" w:rsidRDefault="0076261A" w:rsidP="00B20B8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Thông tin về nhân viên </w:t>
            </w:r>
            <w:r w:rsidR="004F14EE">
              <w:rPr>
                <w:rFonts w:ascii="Times New Roman" w:hAnsi="Times New Roman" w:cs="Times New Roman"/>
                <w:sz w:val="26"/>
                <w:szCs w:val="26"/>
              </w:rPr>
              <w:t>có tồn tại.</w:t>
            </w:r>
          </w:p>
        </w:tc>
      </w:tr>
      <w:tr w:rsidR="0076261A" w:rsidRPr="00FB12A2" w14:paraId="57B2B766" w14:textId="77777777" w:rsidTr="00B20B8E">
        <w:tc>
          <w:tcPr>
            <w:tcW w:w="2070" w:type="dxa"/>
          </w:tcPr>
          <w:p w14:paraId="5EBB3DC4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14:paraId="503D7752" w14:textId="654DFE8C" w:rsidR="0076261A" w:rsidRDefault="004F14EE" w:rsidP="004F14E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4F14EE">
              <w:rPr>
                <w:rFonts w:ascii="Times New Roman" w:hAnsi="Times New Roman" w:cs="Times New Roman"/>
                <w:sz w:val="26"/>
                <w:szCs w:val="26"/>
              </w:rPr>
              <w:t>Nhân viên quét được vân tay.</w:t>
            </w:r>
          </w:p>
          <w:p w14:paraId="7C2B3F43" w14:textId="04E5BDE2" w:rsidR="004C7563" w:rsidRDefault="004C7563" w:rsidP="004F14E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iểm tra dấu vân tay.</w:t>
            </w:r>
          </w:p>
          <w:p w14:paraId="7CB244EA" w14:textId="76A02CA6" w:rsidR="004C7563" w:rsidRPr="004F14EE" w:rsidRDefault="00E5215B" w:rsidP="004F14E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ưu thông tin ngày, giờ vào ca.</w:t>
            </w:r>
          </w:p>
          <w:p w14:paraId="5ABB1F75" w14:textId="593916FB" w:rsidR="0076261A" w:rsidRPr="00FB12A2" w:rsidRDefault="004F14EE" w:rsidP="004F14E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Hiển thị </w:t>
            </w:r>
            <w:r w:rsidRPr="004F14EE">
              <w:rPr>
                <w:rFonts w:ascii="Times New Roman" w:hAnsi="Times New Roman" w:cs="Times New Roman"/>
                <w:sz w:val="26"/>
                <w:szCs w:val="26"/>
              </w:rPr>
              <w:t xml:space="preserve">tên nhân viên, thời gian quét vân tay và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thông </w:t>
            </w:r>
            <w:r w:rsidRPr="004F14EE">
              <w:rPr>
                <w:rFonts w:ascii="Times New Roman" w:hAnsi="Times New Roman" w:cs="Times New Roman"/>
                <w:sz w:val="26"/>
                <w:szCs w:val="26"/>
              </w:rPr>
              <w:t>báo</w:t>
            </w:r>
            <w:r w:rsidR="000067CB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“</w:t>
            </w:r>
            <w:r w:rsidRPr="004F14EE">
              <w:rPr>
                <w:rFonts w:ascii="Times New Roman" w:hAnsi="Times New Roman" w:cs="Times New Roman"/>
                <w:sz w:val="26"/>
                <w:szCs w:val="26"/>
              </w:rPr>
              <w:t>Thành công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”</w:t>
            </w:r>
            <w:r w:rsidRPr="004F14EE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76261A" w:rsidRPr="00FB12A2" w14:paraId="2036B756" w14:textId="77777777" w:rsidTr="00B20B8E">
        <w:tc>
          <w:tcPr>
            <w:tcW w:w="2070" w:type="dxa"/>
          </w:tcPr>
          <w:p w14:paraId="7E32B378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14:paraId="7A1C069D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76261A" w:rsidRPr="00FB12A2" w14:paraId="2AF36EDA" w14:textId="77777777" w:rsidTr="00B20B8E">
        <w:tc>
          <w:tcPr>
            <w:tcW w:w="2070" w:type="dxa"/>
          </w:tcPr>
          <w:p w14:paraId="6E243349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14:paraId="3CBC9D83" w14:textId="31566255" w:rsidR="0076261A" w:rsidRPr="00FB12A2" w:rsidRDefault="00E5215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a. Nếu dấu vân tay không hợp lệ, thực hiện quét lại dấu vân tay.</w:t>
            </w:r>
          </w:p>
        </w:tc>
      </w:tr>
      <w:tr w:rsidR="0076261A" w:rsidRPr="00FB12A2" w14:paraId="0534875B" w14:textId="77777777" w:rsidTr="00B20B8E">
        <w:tc>
          <w:tcPr>
            <w:tcW w:w="2070" w:type="dxa"/>
          </w:tcPr>
          <w:p w14:paraId="57F066E1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14:paraId="3CA79CBB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76261A" w:rsidRPr="00FB12A2" w14:paraId="37022A81" w14:textId="77777777" w:rsidTr="00B20B8E">
        <w:tc>
          <w:tcPr>
            <w:tcW w:w="2070" w:type="dxa"/>
          </w:tcPr>
          <w:p w14:paraId="4B39643B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14:paraId="73C711C8" w14:textId="77777777" w:rsidR="0076261A" w:rsidRPr="00FB12A2" w:rsidRDefault="0076261A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14:paraId="61EA3C37" w14:textId="77777777" w:rsidR="000F446E" w:rsidRDefault="000F446E" w:rsidP="000F446E"/>
    <w:p w14:paraId="13188C90" w14:textId="65C4E0D4" w:rsidR="000F446E" w:rsidRDefault="000F446E" w:rsidP="000F446E"/>
    <w:p w14:paraId="4CF207B2" w14:textId="7C1E19F7" w:rsidR="000F446E" w:rsidRDefault="000F446E" w:rsidP="000F446E"/>
    <w:p w14:paraId="29D724EC" w14:textId="3DB045E1" w:rsidR="000F446E" w:rsidRDefault="000F446E" w:rsidP="000F446E"/>
    <w:p w14:paraId="2E75A1E8" w14:textId="71D0FA99" w:rsidR="000F446E" w:rsidRDefault="000F446E" w:rsidP="000F446E"/>
    <w:p w14:paraId="792ABE0F" w14:textId="77CA36AA" w:rsidR="000F446E" w:rsidRDefault="000F446E" w:rsidP="000F446E"/>
    <w:p w14:paraId="23A00348" w14:textId="4CAAADCF" w:rsidR="000F446E" w:rsidRDefault="000F446E" w:rsidP="000F446E"/>
    <w:p w14:paraId="4ADAB112" w14:textId="42C7D555" w:rsidR="000F446E" w:rsidRDefault="000F446E" w:rsidP="000F446E"/>
    <w:p w14:paraId="074FF6E6" w14:textId="21BF80F1" w:rsidR="000F446E" w:rsidRDefault="000F446E" w:rsidP="000F446E"/>
    <w:p w14:paraId="4AC2578C" w14:textId="1CA55FF7" w:rsidR="000F446E" w:rsidRDefault="000F446E" w:rsidP="000F446E"/>
    <w:p w14:paraId="0F5F52DC" w14:textId="56FA8A60" w:rsidR="000F446E" w:rsidRDefault="000F446E" w:rsidP="000F446E"/>
    <w:p w14:paraId="649B7783" w14:textId="77777777" w:rsidR="000F446E" w:rsidRDefault="000F446E" w:rsidP="000F446E"/>
    <w:p w14:paraId="79355C70" w14:textId="2FD53A91" w:rsidR="005864C6" w:rsidRPr="000F446E" w:rsidRDefault="005864C6" w:rsidP="000F446E">
      <w:pPr>
        <w:rPr>
          <w:b/>
          <w:bCs/>
          <w:sz w:val="36"/>
          <w:szCs w:val="36"/>
        </w:rPr>
      </w:pPr>
      <w:r w:rsidRPr="000F446E">
        <w:rPr>
          <w:b/>
          <w:bCs/>
          <w:sz w:val="36"/>
          <w:szCs w:val="36"/>
        </w:rPr>
        <w:lastRenderedPageBreak/>
        <w:t>Sơ đồ hoạt động:</w:t>
      </w:r>
    </w:p>
    <w:p w14:paraId="502E32C8" w14:textId="77777777" w:rsidR="000F446E" w:rsidRPr="000F446E" w:rsidRDefault="000F446E" w:rsidP="000F446E"/>
    <w:p w14:paraId="3658C7F0" w14:textId="0DDACF05" w:rsidR="005864C6" w:rsidRDefault="006A5AB9" w:rsidP="005864C6">
      <w:r w:rsidRPr="006A5AB9">
        <w:rPr>
          <w:noProof/>
        </w:rPr>
        <w:drawing>
          <wp:inline distT="0" distB="0" distL="0" distR="0" wp14:anchorId="1E44A9E4" wp14:editId="5C4915EA">
            <wp:extent cx="4983480" cy="5466865"/>
            <wp:effectExtent l="0" t="0" r="762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3187" cy="5477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2EF5E" w14:textId="17B5C04B" w:rsidR="000F446E" w:rsidRDefault="000F446E" w:rsidP="005864C6"/>
    <w:p w14:paraId="329EBA3D" w14:textId="0E5B8A75" w:rsidR="000F446E" w:rsidRDefault="000F446E" w:rsidP="005864C6"/>
    <w:p w14:paraId="68DB6B3D" w14:textId="44AE00F7" w:rsidR="000F446E" w:rsidRDefault="000F446E" w:rsidP="005864C6"/>
    <w:p w14:paraId="6267DC98" w14:textId="45869D64" w:rsidR="000F446E" w:rsidRDefault="000F446E" w:rsidP="005864C6"/>
    <w:p w14:paraId="5850EDED" w14:textId="77777777" w:rsidR="000F446E" w:rsidRPr="005864C6" w:rsidRDefault="000F446E" w:rsidP="005864C6"/>
    <w:p w14:paraId="1131E568" w14:textId="772C4A90" w:rsidR="000067CB" w:rsidRPr="000067CB" w:rsidRDefault="000067CB" w:rsidP="000067CB">
      <w:pPr>
        <w:pStyle w:val="Heading2"/>
      </w:pPr>
      <w:bookmarkStart w:id="10" w:name="_Toc132577874"/>
      <w:r>
        <w:lastRenderedPageBreak/>
        <w:t>Đặc tả use case: Tổng hợp bảng chấm công</w:t>
      </w:r>
      <w:bookmarkEnd w:id="10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0067CB" w:rsidRPr="00FB12A2" w14:paraId="16E55EFF" w14:textId="77777777" w:rsidTr="00B20B8E">
        <w:tc>
          <w:tcPr>
            <w:tcW w:w="2070" w:type="dxa"/>
          </w:tcPr>
          <w:p w14:paraId="460BFD19" w14:textId="77777777" w:rsidR="000067CB" w:rsidRPr="00FB12A2" w:rsidRDefault="000067CB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ID</w:t>
            </w:r>
          </w:p>
          <w:p w14:paraId="54F975B5" w14:textId="77777777" w:rsidR="000067CB" w:rsidRPr="00FB12A2" w:rsidRDefault="000067CB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0125817E" w14:textId="2775A7CF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</w:tr>
      <w:tr w:rsidR="000067CB" w:rsidRPr="00FB12A2" w14:paraId="02600D59" w14:textId="77777777" w:rsidTr="00B20B8E">
        <w:tc>
          <w:tcPr>
            <w:tcW w:w="2070" w:type="dxa"/>
          </w:tcPr>
          <w:p w14:paraId="787A1428" w14:textId="77777777" w:rsidR="000067CB" w:rsidRPr="00FB12A2" w:rsidRDefault="000067CB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name</w:t>
            </w:r>
          </w:p>
          <w:p w14:paraId="7E643EB9" w14:textId="77777777" w:rsidR="000067CB" w:rsidRPr="00FB12A2" w:rsidRDefault="000067CB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66C72EEC" w14:textId="028BEF7E" w:rsidR="000067CB" w:rsidRPr="00644471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ổng hợp bảng chấm công</w:t>
            </w:r>
            <w:r w:rsidRPr="0064447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.</w:t>
            </w:r>
          </w:p>
        </w:tc>
      </w:tr>
      <w:tr w:rsidR="000067CB" w:rsidRPr="00FB12A2" w14:paraId="6AF29575" w14:textId="77777777" w:rsidTr="00B20B8E">
        <w:tc>
          <w:tcPr>
            <w:tcW w:w="2070" w:type="dxa"/>
          </w:tcPr>
          <w:p w14:paraId="39ECBB3E" w14:textId="77777777" w:rsidR="000067CB" w:rsidRPr="00FB12A2" w:rsidRDefault="000067CB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Description</w:t>
            </w:r>
          </w:p>
          <w:p w14:paraId="49D7FDEF" w14:textId="77777777" w:rsidR="000067CB" w:rsidRPr="00FB12A2" w:rsidRDefault="000067CB" w:rsidP="00B20B8E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7E35A472" w14:textId="42A71FB4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Là người quản lý, tôi muốn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hấm công.</w:t>
            </w:r>
          </w:p>
        </w:tc>
      </w:tr>
      <w:tr w:rsidR="000067CB" w:rsidRPr="00FB12A2" w14:paraId="1C0768DF" w14:textId="77777777" w:rsidTr="00B20B8E">
        <w:tc>
          <w:tcPr>
            <w:tcW w:w="2070" w:type="dxa"/>
          </w:tcPr>
          <w:p w14:paraId="775CA701" w14:textId="77777777" w:rsidR="000067CB" w:rsidRPr="00FB12A2" w:rsidRDefault="000067CB" w:rsidP="00B20B8E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14:paraId="387FDB28" w14:textId="67898B22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ản lý.</w:t>
            </w:r>
          </w:p>
        </w:tc>
      </w:tr>
      <w:tr w:rsidR="000067CB" w:rsidRPr="00FB12A2" w14:paraId="1457BC84" w14:textId="77777777" w:rsidTr="00B20B8E">
        <w:tc>
          <w:tcPr>
            <w:tcW w:w="2070" w:type="dxa"/>
          </w:tcPr>
          <w:p w14:paraId="634EF698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14:paraId="67571F46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0067CB" w:rsidRPr="00FB12A2" w14:paraId="7283539C" w14:textId="77777777" w:rsidTr="00B20B8E">
        <w:tc>
          <w:tcPr>
            <w:tcW w:w="2070" w:type="dxa"/>
          </w:tcPr>
          <w:p w14:paraId="04E7BFA4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14:paraId="49AFA615" w14:textId="26B3ABC0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Người dùng chọn chức năng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ổng hợp bảng chấm công</w:t>
            </w: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0067CB" w:rsidRPr="00FB12A2" w14:paraId="2F9D2F92" w14:textId="77777777" w:rsidTr="00B20B8E">
        <w:tc>
          <w:tcPr>
            <w:tcW w:w="2070" w:type="dxa"/>
          </w:tcPr>
          <w:p w14:paraId="332B7BA9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14:paraId="2633E321" w14:textId="5752CCF4" w:rsidR="000067CB" w:rsidRPr="00FB12A2" w:rsidRDefault="00452604" w:rsidP="00B20B8E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ó dữ liệu chấm công từ các nhân viên.</w:t>
            </w:r>
          </w:p>
        </w:tc>
      </w:tr>
      <w:tr w:rsidR="000067CB" w:rsidRPr="00FB12A2" w14:paraId="5594A5A1" w14:textId="77777777" w:rsidTr="00B20B8E">
        <w:tc>
          <w:tcPr>
            <w:tcW w:w="2070" w:type="dxa"/>
          </w:tcPr>
          <w:p w14:paraId="3C36D1ED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14:paraId="1E203B6E" w14:textId="45DFC176" w:rsidR="000067CB" w:rsidRPr="00FB12A2" w:rsidRDefault="00452604" w:rsidP="00B20B8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uất ra bản chấm công.</w:t>
            </w:r>
          </w:p>
        </w:tc>
      </w:tr>
      <w:tr w:rsidR="000067CB" w:rsidRPr="00FB12A2" w14:paraId="4CB97B8F" w14:textId="77777777" w:rsidTr="00B20B8E">
        <w:tc>
          <w:tcPr>
            <w:tcW w:w="2070" w:type="dxa"/>
          </w:tcPr>
          <w:p w14:paraId="42A2F3F2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14:paraId="07F178F7" w14:textId="77777777" w:rsidR="000067CB" w:rsidRDefault="00452604" w:rsidP="00452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ấy dữ liệu từ máy chấm công.</w:t>
            </w:r>
          </w:p>
          <w:p w14:paraId="7A2EC4AF" w14:textId="1F83FB9C" w:rsidR="00452604" w:rsidRDefault="00686DD3" w:rsidP="00452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Ghi nhận </w:t>
            </w:r>
            <w:r w:rsidR="00452604">
              <w:rPr>
                <w:rFonts w:ascii="Times New Roman" w:hAnsi="Times New Roman" w:cs="Times New Roman"/>
                <w:sz w:val="26"/>
                <w:szCs w:val="26"/>
              </w:rPr>
              <w:t>tên, ngày tháng, giờ phút giây vào và kết ca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của nhân viên</w:t>
            </w:r>
            <w:r w:rsidR="00452604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  <w:p w14:paraId="70AE2950" w14:textId="7FEBC6EC" w:rsidR="00686DD3" w:rsidRDefault="00686DD3" w:rsidP="00452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ính số giờ làm của nhân viên.</w:t>
            </w:r>
          </w:p>
          <w:p w14:paraId="133B584E" w14:textId="1E8ED6CA" w:rsidR="00262B8D" w:rsidRDefault="00262B8D" w:rsidP="00452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ập bảng chấm công của nhân viên.</w:t>
            </w:r>
          </w:p>
          <w:p w14:paraId="3BA1D10C" w14:textId="4F1FDD4D" w:rsidR="00452604" w:rsidRDefault="00686DD3" w:rsidP="00452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Lưu </w:t>
            </w:r>
            <w:r w:rsidR="00452604">
              <w:rPr>
                <w:rFonts w:ascii="Times New Roman" w:hAnsi="Times New Roman" w:cs="Times New Roman"/>
                <w:sz w:val="26"/>
                <w:szCs w:val="26"/>
              </w:rPr>
              <w:t>bảng chấm công của nhân viên.</w:t>
            </w:r>
          </w:p>
          <w:p w14:paraId="30C9E741" w14:textId="68011E7B" w:rsidR="0004585A" w:rsidRPr="00FB12A2" w:rsidRDefault="0004585A" w:rsidP="00452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uất ra file bảng chấm công của nhân viên.</w:t>
            </w:r>
          </w:p>
        </w:tc>
      </w:tr>
      <w:tr w:rsidR="000067CB" w:rsidRPr="00FB12A2" w14:paraId="291DA37F" w14:textId="77777777" w:rsidTr="00B20B8E">
        <w:tc>
          <w:tcPr>
            <w:tcW w:w="2070" w:type="dxa"/>
          </w:tcPr>
          <w:p w14:paraId="02C60537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14:paraId="01C2CC20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0067CB" w:rsidRPr="00FB12A2" w14:paraId="592D9373" w14:textId="77777777" w:rsidTr="00B20B8E">
        <w:tc>
          <w:tcPr>
            <w:tcW w:w="2070" w:type="dxa"/>
          </w:tcPr>
          <w:p w14:paraId="71160EA1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14:paraId="7C4AB5CE" w14:textId="6DA436B7" w:rsidR="00686DD3" w:rsidRPr="00FB12A2" w:rsidRDefault="005864C6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  <w:r w:rsidR="00686DD3">
              <w:rPr>
                <w:rFonts w:ascii="Times New Roman" w:hAnsi="Times New Roman" w:cs="Times New Roman"/>
                <w:sz w:val="26"/>
                <w:szCs w:val="26"/>
              </w:rPr>
              <w:t>a. Nếu lỗi trong quá trình lưu, hiển thị thông báo “Lưu không thành công” và kết thúc.</w:t>
            </w:r>
          </w:p>
        </w:tc>
      </w:tr>
      <w:tr w:rsidR="000067CB" w:rsidRPr="00FB12A2" w14:paraId="5D88F39F" w14:textId="77777777" w:rsidTr="00B20B8E">
        <w:tc>
          <w:tcPr>
            <w:tcW w:w="2070" w:type="dxa"/>
          </w:tcPr>
          <w:p w14:paraId="447E871B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14:paraId="4511F8F7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0067CB" w:rsidRPr="00FB12A2" w14:paraId="1349F22F" w14:textId="77777777" w:rsidTr="00B20B8E">
        <w:tc>
          <w:tcPr>
            <w:tcW w:w="2070" w:type="dxa"/>
          </w:tcPr>
          <w:p w14:paraId="69F6F712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14:paraId="42716559" w14:textId="77777777" w:rsidR="000067CB" w:rsidRPr="00FB12A2" w:rsidRDefault="000067CB" w:rsidP="00B20B8E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14:paraId="67E42738" w14:textId="77777777" w:rsidR="000F446E" w:rsidRDefault="000F446E" w:rsidP="000F446E">
      <w:pPr>
        <w:rPr>
          <w:b/>
          <w:bCs/>
          <w:sz w:val="36"/>
          <w:szCs w:val="36"/>
        </w:rPr>
      </w:pPr>
    </w:p>
    <w:p w14:paraId="2DCB2F1D" w14:textId="77777777" w:rsidR="000F446E" w:rsidRDefault="000F446E" w:rsidP="000F446E">
      <w:pPr>
        <w:rPr>
          <w:b/>
          <w:bCs/>
          <w:sz w:val="36"/>
          <w:szCs w:val="36"/>
        </w:rPr>
      </w:pPr>
    </w:p>
    <w:p w14:paraId="013E50E0" w14:textId="77777777" w:rsidR="000F446E" w:rsidRDefault="000F446E" w:rsidP="000F446E">
      <w:pPr>
        <w:rPr>
          <w:b/>
          <w:bCs/>
          <w:sz w:val="36"/>
          <w:szCs w:val="36"/>
        </w:rPr>
      </w:pPr>
    </w:p>
    <w:p w14:paraId="03EBA28E" w14:textId="77777777" w:rsidR="000F446E" w:rsidRDefault="000F446E" w:rsidP="000F446E">
      <w:pPr>
        <w:rPr>
          <w:b/>
          <w:bCs/>
          <w:sz w:val="36"/>
          <w:szCs w:val="36"/>
        </w:rPr>
      </w:pPr>
    </w:p>
    <w:p w14:paraId="6873ED6F" w14:textId="77777777" w:rsidR="000F446E" w:rsidRDefault="000F446E" w:rsidP="000F446E">
      <w:pPr>
        <w:rPr>
          <w:b/>
          <w:bCs/>
          <w:sz w:val="36"/>
          <w:szCs w:val="36"/>
        </w:rPr>
      </w:pPr>
    </w:p>
    <w:p w14:paraId="436E3B11" w14:textId="77777777" w:rsidR="000F446E" w:rsidRDefault="000F446E" w:rsidP="000F446E">
      <w:pPr>
        <w:rPr>
          <w:b/>
          <w:bCs/>
          <w:sz w:val="36"/>
          <w:szCs w:val="36"/>
        </w:rPr>
      </w:pPr>
    </w:p>
    <w:p w14:paraId="126E9A69" w14:textId="77777777" w:rsidR="000F446E" w:rsidRDefault="000F446E" w:rsidP="000F446E">
      <w:pPr>
        <w:rPr>
          <w:b/>
          <w:bCs/>
          <w:sz w:val="36"/>
          <w:szCs w:val="36"/>
        </w:rPr>
      </w:pPr>
    </w:p>
    <w:p w14:paraId="350E5054" w14:textId="77777777" w:rsidR="000F446E" w:rsidRDefault="000F446E" w:rsidP="000F446E">
      <w:pPr>
        <w:rPr>
          <w:b/>
          <w:bCs/>
          <w:sz w:val="36"/>
          <w:szCs w:val="36"/>
        </w:rPr>
      </w:pPr>
    </w:p>
    <w:p w14:paraId="04A155B4" w14:textId="012C7E69" w:rsidR="005864C6" w:rsidRPr="000F446E" w:rsidRDefault="005864C6" w:rsidP="000F446E">
      <w:pPr>
        <w:rPr>
          <w:b/>
          <w:bCs/>
          <w:sz w:val="36"/>
          <w:szCs w:val="36"/>
        </w:rPr>
      </w:pPr>
      <w:r w:rsidRPr="000F446E">
        <w:rPr>
          <w:b/>
          <w:bCs/>
          <w:sz w:val="36"/>
          <w:szCs w:val="36"/>
        </w:rPr>
        <w:lastRenderedPageBreak/>
        <w:t xml:space="preserve">Sơ đồ hoạt </w:t>
      </w:r>
      <w:r w:rsidR="000F446E" w:rsidRPr="000F446E">
        <w:rPr>
          <w:b/>
          <w:bCs/>
          <w:sz w:val="36"/>
          <w:szCs w:val="36"/>
        </w:rPr>
        <w:t>đ</w:t>
      </w:r>
      <w:r w:rsidRPr="000F446E">
        <w:rPr>
          <w:b/>
          <w:bCs/>
          <w:sz w:val="36"/>
          <w:szCs w:val="36"/>
        </w:rPr>
        <w:t>ộng:</w:t>
      </w:r>
    </w:p>
    <w:p w14:paraId="5BB984E6" w14:textId="7446C22A" w:rsidR="005864C6" w:rsidRDefault="000F446E" w:rsidP="005864C6">
      <w:r w:rsidRPr="000F446E">
        <w:rPr>
          <w:noProof/>
        </w:rPr>
        <w:drawing>
          <wp:inline distT="0" distB="0" distL="0" distR="0" wp14:anchorId="307269E6" wp14:editId="305573B3">
            <wp:extent cx="4572638" cy="6582694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6582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BB9B" w14:textId="13911296" w:rsidR="000F446E" w:rsidRDefault="000F446E" w:rsidP="005864C6"/>
    <w:p w14:paraId="3F82BFD6" w14:textId="77777777" w:rsidR="000F446E" w:rsidRPr="005864C6" w:rsidRDefault="000F446E" w:rsidP="005864C6"/>
    <w:p w14:paraId="5FC5E5C1" w14:textId="22CBEF20" w:rsidR="000067CB" w:rsidRDefault="005A1F32" w:rsidP="005A1F32">
      <w:pPr>
        <w:pStyle w:val="Heading2"/>
      </w:pPr>
      <w:bookmarkStart w:id="11" w:name="_Toc132577875"/>
      <w:r>
        <w:lastRenderedPageBreak/>
        <w:t>Đặc tả use case: Tổng hợp bảng lương</w:t>
      </w:r>
      <w:bookmarkEnd w:id="11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5A1F32" w:rsidRPr="00FB12A2" w14:paraId="20E84E18" w14:textId="77777777" w:rsidTr="00AB09FC">
        <w:tc>
          <w:tcPr>
            <w:tcW w:w="2070" w:type="dxa"/>
          </w:tcPr>
          <w:p w14:paraId="1FE5439D" w14:textId="77777777" w:rsidR="005A1F32" w:rsidRPr="00FB12A2" w:rsidRDefault="005A1F32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ID</w:t>
            </w:r>
          </w:p>
          <w:p w14:paraId="395FB387" w14:textId="77777777" w:rsidR="005A1F32" w:rsidRPr="00FB12A2" w:rsidRDefault="005A1F32" w:rsidP="00AB09FC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2777258D" w14:textId="69EC8BFE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5A1F32" w:rsidRPr="00FB12A2" w14:paraId="303E742A" w14:textId="77777777" w:rsidTr="00AB09FC">
        <w:tc>
          <w:tcPr>
            <w:tcW w:w="2070" w:type="dxa"/>
          </w:tcPr>
          <w:p w14:paraId="0B08A738" w14:textId="77777777" w:rsidR="005A1F32" w:rsidRPr="00FB12A2" w:rsidRDefault="005A1F32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name</w:t>
            </w:r>
          </w:p>
          <w:p w14:paraId="6603C12B" w14:textId="77777777" w:rsidR="005A1F32" w:rsidRPr="00FB12A2" w:rsidRDefault="005A1F32" w:rsidP="00AB09FC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391686CF" w14:textId="631B080E" w:rsidR="005A1F32" w:rsidRPr="00644471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ổng hợp bảng lương.</w:t>
            </w:r>
          </w:p>
        </w:tc>
      </w:tr>
      <w:tr w:rsidR="005A1F32" w:rsidRPr="00FB12A2" w14:paraId="2BCD2B5B" w14:textId="77777777" w:rsidTr="00AB09FC">
        <w:tc>
          <w:tcPr>
            <w:tcW w:w="2070" w:type="dxa"/>
          </w:tcPr>
          <w:p w14:paraId="66FB353D" w14:textId="77777777" w:rsidR="005A1F32" w:rsidRPr="00FB12A2" w:rsidRDefault="005A1F32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Description</w:t>
            </w:r>
          </w:p>
          <w:p w14:paraId="4E365806" w14:textId="77777777" w:rsidR="005A1F32" w:rsidRPr="00FB12A2" w:rsidRDefault="005A1F32" w:rsidP="00AB09FC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15DBC97B" w14:textId="604455BB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Là người quản lý, tôi muốn </w:t>
            </w:r>
            <w:r w:rsidR="00452604">
              <w:rPr>
                <w:rFonts w:ascii="Times New Roman" w:hAnsi="Times New Roman" w:cs="Times New Roman"/>
                <w:sz w:val="26"/>
                <w:szCs w:val="26"/>
              </w:rPr>
              <w:t>tổng hợp bảng lương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5A1F32" w:rsidRPr="00FB12A2" w14:paraId="634392D4" w14:textId="77777777" w:rsidTr="00AB09FC">
        <w:tc>
          <w:tcPr>
            <w:tcW w:w="2070" w:type="dxa"/>
          </w:tcPr>
          <w:p w14:paraId="79051A52" w14:textId="77777777" w:rsidR="005A1F32" w:rsidRPr="00FB12A2" w:rsidRDefault="005A1F32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14:paraId="53CFBAF1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ản lý.</w:t>
            </w:r>
          </w:p>
        </w:tc>
      </w:tr>
      <w:tr w:rsidR="005A1F32" w:rsidRPr="00FB12A2" w14:paraId="16D0841B" w14:textId="77777777" w:rsidTr="00AB09FC">
        <w:tc>
          <w:tcPr>
            <w:tcW w:w="2070" w:type="dxa"/>
          </w:tcPr>
          <w:p w14:paraId="3264C2B5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14:paraId="5E8E5E9D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5A1F32" w:rsidRPr="00FB12A2" w14:paraId="62374679" w14:textId="77777777" w:rsidTr="00AB09FC">
        <w:tc>
          <w:tcPr>
            <w:tcW w:w="2070" w:type="dxa"/>
          </w:tcPr>
          <w:p w14:paraId="5868B5D5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14:paraId="441484CB" w14:textId="150D2828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Người dùng chọn chức năng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tổng hợp bảng </w:t>
            </w:r>
            <w:r w:rsidR="009E6CE8">
              <w:rPr>
                <w:rFonts w:ascii="Times New Roman" w:hAnsi="Times New Roman" w:cs="Times New Roman"/>
                <w:sz w:val="26"/>
                <w:szCs w:val="26"/>
              </w:rPr>
              <w:t>lương</w:t>
            </w: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5A1F32" w:rsidRPr="00FB12A2" w14:paraId="1C266E7C" w14:textId="77777777" w:rsidTr="00AB09FC">
        <w:tc>
          <w:tcPr>
            <w:tcW w:w="2070" w:type="dxa"/>
          </w:tcPr>
          <w:p w14:paraId="7D976AEB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14:paraId="34EDA6D8" w14:textId="6D4440B2" w:rsidR="005A1F32" w:rsidRPr="00FB12A2" w:rsidRDefault="009E6CE8" w:rsidP="00AB09FC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ó dữ liệu từ bảng chấm công của quản lý.</w:t>
            </w:r>
          </w:p>
        </w:tc>
      </w:tr>
      <w:tr w:rsidR="005A1F32" w:rsidRPr="00FB12A2" w14:paraId="4A2CF2AA" w14:textId="77777777" w:rsidTr="00AB09FC">
        <w:tc>
          <w:tcPr>
            <w:tcW w:w="2070" w:type="dxa"/>
          </w:tcPr>
          <w:p w14:paraId="09693F80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14:paraId="25B5CAAC" w14:textId="34048210" w:rsidR="005A1F32" w:rsidRPr="00FB12A2" w:rsidRDefault="00185D56" w:rsidP="00AB09F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uất ra bảng lương thành công.</w:t>
            </w:r>
          </w:p>
        </w:tc>
      </w:tr>
      <w:tr w:rsidR="005A1F32" w:rsidRPr="00FB12A2" w14:paraId="1D92C558" w14:textId="77777777" w:rsidTr="00AB09FC">
        <w:tc>
          <w:tcPr>
            <w:tcW w:w="2070" w:type="dxa"/>
          </w:tcPr>
          <w:p w14:paraId="396636DB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14:paraId="24A379F2" w14:textId="2C8B9D09" w:rsidR="005A1F32" w:rsidRDefault="00185D56" w:rsidP="009E6CE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ấy dữ liệu từ bảng chấm công.</w:t>
            </w:r>
          </w:p>
          <w:p w14:paraId="031426E8" w14:textId="4ECCA686" w:rsidR="00996DA4" w:rsidRPr="00996DA4" w:rsidRDefault="00996DA4" w:rsidP="00996DA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ính lương.</w:t>
            </w:r>
          </w:p>
          <w:p w14:paraId="5BE9AE47" w14:textId="5EBE8EB8" w:rsidR="00185D56" w:rsidRDefault="00185D56" w:rsidP="009E6CE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ăn cứ vào quy định thưởng phạt của quán.</w:t>
            </w:r>
          </w:p>
          <w:p w14:paraId="4F761F4E" w14:textId="0EA51F47" w:rsidR="00AD6D3F" w:rsidRDefault="00AD6D3F" w:rsidP="009E6CE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ập bảng lương của nhân viên.</w:t>
            </w:r>
          </w:p>
          <w:p w14:paraId="5513CB33" w14:textId="3DF83FE3" w:rsidR="008E69C1" w:rsidRDefault="008E69C1" w:rsidP="009E6CE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ưu bảng lương của nhân viên.</w:t>
            </w:r>
          </w:p>
          <w:p w14:paraId="0FFAA4D9" w14:textId="1E53858D" w:rsidR="0004585A" w:rsidRPr="00FB12A2" w:rsidRDefault="0004585A" w:rsidP="009E6CE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uất ra file bảng lương của nhân viên.</w:t>
            </w:r>
          </w:p>
        </w:tc>
      </w:tr>
      <w:tr w:rsidR="005A1F32" w:rsidRPr="00FB12A2" w14:paraId="000CCE4A" w14:textId="77777777" w:rsidTr="00AB09FC">
        <w:tc>
          <w:tcPr>
            <w:tcW w:w="2070" w:type="dxa"/>
          </w:tcPr>
          <w:p w14:paraId="22A97067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14:paraId="5949D211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5A1F32" w:rsidRPr="00FB12A2" w14:paraId="1FE15F74" w14:textId="77777777" w:rsidTr="00AB09FC">
        <w:tc>
          <w:tcPr>
            <w:tcW w:w="2070" w:type="dxa"/>
          </w:tcPr>
          <w:p w14:paraId="0652A6E2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14:paraId="37AA6B41" w14:textId="116632E2" w:rsidR="005A1F32" w:rsidRPr="00FB12A2" w:rsidRDefault="005864C6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  <w:r w:rsidR="004C7563">
              <w:rPr>
                <w:rFonts w:ascii="Times New Roman" w:hAnsi="Times New Roman" w:cs="Times New Roman"/>
                <w:sz w:val="26"/>
                <w:szCs w:val="26"/>
              </w:rPr>
              <w:t>a. Nếu lỗi trong quá trình lưu, hiển thị thông báo “Lưu không thành công” và kết thúc.</w:t>
            </w:r>
          </w:p>
        </w:tc>
      </w:tr>
      <w:tr w:rsidR="005A1F32" w:rsidRPr="00FB12A2" w14:paraId="3736FD9E" w14:textId="77777777" w:rsidTr="00AB09FC">
        <w:tc>
          <w:tcPr>
            <w:tcW w:w="2070" w:type="dxa"/>
          </w:tcPr>
          <w:p w14:paraId="24179984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14:paraId="38693585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5A1F32" w:rsidRPr="00FB12A2" w14:paraId="59776A27" w14:textId="77777777" w:rsidTr="00AB09FC">
        <w:tc>
          <w:tcPr>
            <w:tcW w:w="2070" w:type="dxa"/>
          </w:tcPr>
          <w:p w14:paraId="53AC691E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14:paraId="1849921F" w14:textId="77777777" w:rsidR="005A1F32" w:rsidRPr="00FB12A2" w:rsidRDefault="005A1F3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14:paraId="0A32851E" w14:textId="5972E150" w:rsidR="000F446E" w:rsidRDefault="000F446E" w:rsidP="000F446E"/>
    <w:p w14:paraId="2A9C494C" w14:textId="77777777" w:rsidR="000F446E" w:rsidRDefault="000F446E" w:rsidP="000F446E">
      <w:pPr>
        <w:rPr>
          <w:b/>
          <w:bCs/>
          <w:sz w:val="36"/>
          <w:szCs w:val="36"/>
        </w:rPr>
      </w:pPr>
    </w:p>
    <w:p w14:paraId="4801D5B9" w14:textId="2F296253" w:rsidR="000F446E" w:rsidRDefault="000F446E" w:rsidP="000F446E">
      <w:pPr>
        <w:rPr>
          <w:b/>
          <w:bCs/>
          <w:sz w:val="36"/>
          <w:szCs w:val="36"/>
        </w:rPr>
      </w:pPr>
    </w:p>
    <w:p w14:paraId="61ADDB5F" w14:textId="65C5C7D1" w:rsidR="000F446E" w:rsidRDefault="000F446E" w:rsidP="000F446E">
      <w:pPr>
        <w:rPr>
          <w:b/>
          <w:bCs/>
          <w:sz w:val="36"/>
          <w:szCs w:val="36"/>
        </w:rPr>
      </w:pPr>
    </w:p>
    <w:p w14:paraId="6F8F83E0" w14:textId="6FC3183E" w:rsidR="000F446E" w:rsidRDefault="000F446E" w:rsidP="000F446E">
      <w:pPr>
        <w:rPr>
          <w:b/>
          <w:bCs/>
          <w:sz w:val="36"/>
          <w:szCs w:val="36"/>
        </w:rPr>
      </w:pPr>
    </w:p>
    <w:p w14:paraId="2A85E3B5" w14:textId="6D7D60DB" w:rsidR="000F446E" w:rsidRDefault="000F446E" w:rsidP="000F446E">
      <w:pPr>
        <w:rPr>
          <w:b/>
          <w:bCs/>
          <w:sz w:val="36"/>
          <w:szCs w:val="36"/>
        </w:rPr>
      </w:pPr>
    </w:p>
    <w:p w14:paraId="7DF9A40C" w14:textId="6D174F2D" w:rsidR="000F446E" w:rsidRDefault="000F446E" w:rsidP="000F446E">
      <w:pPr>
        <w:rPr>
          <w:b/>
          <w:bCs/>
          <w:sz w:val="36"/>
          <w:szCs w:val="36"/>
        </w:rPr>
      </w:pPr>
    </w:p>
    <w:p w14:paraId="32456410" w14:textId="77777777" w:rsidR="000F446E" w:rsidRDefault="000F446E" w:rsidP="000F446E">
      <w:pPr>
        <w:rPr>
          <w:b/>
          <w:bCs/>
          <w:sz w:val="36"/>
          <w:szCs w:val="36"/>
        </w:rPr>
      </w:pPr>
    </w:p>
    <w:p w14:paraId="501B01D4" w14:textId="77777777" w:rsidR="000F446E" w:rsidRDefault="000F446E" w:rsidP="000F446E">
      <w:pPr>
        <w:rPr>
          <w:b/>
          <w:bCs/>
          <w:sz w:val="36"/>
          <w:szCs w:val="36"/>
        </w:rPr>
      </w:pPr>
    </w:p>
    <w:p w14:paraId="273A9733" w14:textId="097106B5" w:rsidR="000F446E" w:rsidRDefault="000F446E" w:rsidP="000F446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Sơ đồ hoạt động:</w:t>
      </w:r>
    </w:p>
    <w:p w14:paraId="16EBA642" w14:textId="380CEF3C" w:rsidR="000F446E" w:rsidRDefault="000F446E" w:rsidP="000F446E">
      <w:pPr>
        <w:rPr>
          <w:b/>
          <w:bCs/>
          <w:sz w:val="36"/>
          <w:szCs w:val="36"/>
        </w:rPr>
      </w:pPr>
      <w:r w:rsidRPr="000F446E">
        <w:rPr>
          <w:b/>
          <w:bCs/>
          <w:noProof/>
          <w:sz w:val="36"/>
          <w:szCs w:val="36"/>
        </w:rPr>
        <w:drawing>
          <wp:inline distT="0" distB="0" distL="0" distR="0" wp14:anchorId="2B0A0E20" wp14:editId="3BCCBA1E">
            <wp:extent cx="5849166" cy="645885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29E92" w14:textId="0DCA35B6" w:rsidR="000F446E" w:rsidRDefault="000F446E" w:rsidP="000F446E">
      <w:pPr>
        <w:rPr>
          <w:b/>
          <w:bCs/>
          <w:sz w:val="36"/>
          <w:szCs w:val="36"/>
        </w:rPr>
      </w:pPr>
    </w:p>
    <w:p w14:paraId="217B4576" w14:textId="11247824" w:rsidR="000F446E" w:rsidRDefault="000F446E" w:rsidP="000F446E">
      <w:pPr>
        <w:rPr>
          <w:b/>
          <w:bCs/>
          <w:sz w:val="36"/>
          <w:szCs w:val="36"/>
        </w:rPr>
      </w:pPr>
    </w:p>
    <w:p w14:paraId="3F21C05D" w14:textId="77777777" w:rsidR="000F446E" w:rsidRPr="000F446E" w:rsidRDefault="000F446E" w:rsidP="000F446E">
      <w:pPr>
        <w:rPr>
          <w:b/>
          <w:bCs/>
          <w:sz w:val="36"/>
          <w:szCs w:val="36"/>
        </w:rPr>
      </w:pPr>
    </w:p>
    <w:p w14:paraId="20CE281A" w14:textId="16064930" w:rsidR="005A1F32" w:rsidRDefault="004C7563" w:rsidP="004C7563">
      <w:pPr>
        <w:pStyle w:val="Heading2"/>
      </w:pPr>
      <w:bookmarkStart w:id="12" w:name="_Toc132577876"/>
      <w:r>
        <w:lastRenderedPageBreak/>
        <w:t>Đặc tả use case: Xem lại dữ liệu chấm công và lương</w:t>
      </w:r>
      <w:bookmarkEnd w:id="12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4C7563" w:rsidRPr="00FB12A2" w14:paraId="63A1863E" w14:textId="77777777" w:rsidTr="00AB09FC">
        <w:tc>
          <w:tcPr>
            <w:tcW w:w="2070" w:type="dxa"/>
          </w:tcPr>
          <w:p w14:paraId="20B62E90" w14:textId="77777777" w:rsidR="004C7563" w:rsidRPr="00FB12A2" w:rsidRDefault="004C7563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ID</w:t>
            </w:r>
          </w:p>
          <w:p w14:paraId="08250210" w14:textId="77777777" w:rsidR="004C7563" w:rsidRPr="00FB12A2" w:rsidRDefault="004C7563" w:rsidP="00AB09FC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0ECCD8B0" w14:textId="376DA2D1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</w:tr>
      <w:tr w:rsidR="004C7563" w:rsidRPr="00FB12A2" w14:paraId="3F34B9C7" w14:textId="77777777" w:rsidTr="00AB09FC">
        <w:tc>
          <w:tcPr>
            <w:tcW w:w="2070" w:type="dxa"/>
          </w:tcPr>
          <w:p w14:paraId="46A7DC1A" w14:textId="77777777" w:rsidR="004C7563" w:rsidRPr="00FB12A2" w:rsidRDefault="004C7563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name</w:t>
            </w:r>
          </w:p>
          <w:p w14:paraId="30B3BAA5" w14:textId="77777777" w:rsidR="004C7563" w:rsidRPr="00FB12A2" w:rsidRDefault="004C7563" w:rsidP="00AB09FC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7A0C26AD" w14:textId="79985DA8" w:rsidR="004C7563" w:rsidRPr="00644471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Xem lại dữ liệu chấm công và lương.</w:t>
            </w:r>
          </w:p>
        </w:tc>
      </w:tr>
      <w:tr w:rsidR="004C7563" w:rsidRPr="00FB12A2" w14:paraId="27AD9272" w14:textId="77777777" w:rsidTr="00AB09FC">
        <w:tc>
          <w:tcPr>
            <w:tcW w:w="2070" w:type="dxa"/>
          </w:tcPr>
          <w:p w14:paraId="64C7D5BE" w14:textId="77777777" w:rsidR="004C7563" w:rsidRPr="00FB12A2" w:rsidRDefault="004C7563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Description</w:t>
            </w:r>
          </w:p>
          <w:p w14:paraId="615FBAAE" w14:textId="77777777" w:rsidR="004C7563" w:rsidRPr="00FB12A2" w:rsidRDefault="004C7563" w:rsidP="00AB09FC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30898B31" w14:textId="4E579A06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Là người quản lý, tôi muốn </w:t>
            </w:r>
            <w:r w:rsidR="00E5215B">
              <w:rPr>
                <w:rFonts w:ascii="Times New Roman" w:hAnsi="Times New Roman" w:cs="Times New Roman"/>
                <w:sz w:val="26"/>
                <w:szCs w:val="26"/>
              </w:rPr>
              <w:t>x</w:t>
            </w:r>
            <w:r w:rsidR="00E5215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m lại dữ liệu chấm công và lương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4C7563" w:rsidRPr="00FB12A2" w14:paraId="649B8D16" w14:textId="77777777" w:rsidTr="00AB09FC">
        <w:tc>
          <w:tcPr>
            <w:tcW w:w="2070" w:type="dxa"/>
          </w:tcPr>
          <w:p w14:paraId="48D7E95E" w14:textId="77777777" w:rsidR="004C7563" w:rsidRPr="00FB12A2" w:rsidRDefault="004C7563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14:paraId="1E209FB4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ản lý.</w:t>
            </w:r>
          </w:p>
        </w:tc>
      </w:tr>
      <w:tr w:rsidR="004C7563" w:rsidRPr="00FB12A2" w14:paraId="5ED80A03" w14:textId="77777777" w:rsidTr="00AB09FC">
        <w:tc>
          <w:tcPr>
            <w:tcW w:w="2070" w:type="dxa"/>
          </w:tcPr>
          <w:p w14:paraId="3E8076E2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14:paraId="615D9989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4C7563" w:rsidRPr="00FB12A2" w14:paraId="51D8112A" w14:textId="77777777" w:rsidTr="00AB09FC">
        <w:tc>
          <w:tcPr>
            <w:tcW w:w="2070" w:type="dxa"/>
          </w:tcPr>
          <w:p w14:paraId="21050EDA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14:paraId="5A177B0A" w14:textId="605441D5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Người dùng chọn chức năng </w:t>
            </w:r>
            <w:r w:rsidR="00E5215B">
              <w:rPr>
                <w:rFonts w:ascii="Times New Roman" w:hAnsi="Times New Roman" w:cs="Times New Roman"/>
                <w:sz w:val="26"/>
                <w:szCs w:val="26"/>
              </w:rPr>
              <w:t>x</w:t>
            </w:r>
            <w:r w:rsidR="00E5215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m lại dữ liệu chấm công và lương</w:t>
            </w: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4C7563" w:rsidRPr="00FB12A2" w14:paraId="5C53457C" w14:textId="77777777" w:rsidTr="00AB09FC">
        <w:tc>
          <w:tcPr>
            <w:tcW w:w="2070" w:type="dxa"/>
          </w:tcPr>
          <w:p w14:paraId="69174CA0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14:paraId="3DE38432" w14:textId="1A8DBABB" w:rsidR="004C7563" w:rsidRPr="00FB12A2" w:rsidRDefault="004C7563" w:rsidP="00AB09FC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ó dữ liệu từ bảng chấm công</w:t>
            </w:r>
            <w:r w:rsidR="00E5215B">
              <w:rPr>
                <w:rFonts w:cs="Times New Roman"/>
                <w:szCs w:val="26"/>
              </w:rPr>
              <w:t xml:space="preserve"> và bảng lương</w:t>
            </w:r>
            <w:r>
              <w:rPr>
                <w:rFonts w:cs="Times New Roman"/>
                <w:szCs w:val="26"/>
              </w:rPr>
              <w:t xml:space="preserve"> của quản lý.</w:t>
            </w:r>
          </w:p>
        </w:tc>
      </w:tr>
      <w:tr w:rsidR="004C7563" w:rsidRPr="00FB12A2" w14:paraId="49123DFB" w14:textId="77777777" w:rsidTr="00AB09FC">
        <w:tc>
          <w:tcPr>
            <w:tcW w:w="2070" w:type="dxa"/>
          </w:tcPr>
          <w:p w14:paraId="019D7F4A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14:paraId="1228FA2D" w14:textId="352465C7" w:rsidR="004C7563" w:rsidRPr="00FB12A2" w:rsidRDefault="00E5215B" w:rsidP="00AB09F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ể xem lại dữ liệu chấm công và lương</w:t>
            </w:r>
            <w:r w:rsidR="004C7563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4C7563" w:rsidRPr="00FB12A2" w14:paraId="6C043E41" w14:textId="77777777" w:rsidTr="00AB09FC">
        <w:tc>
          <w:tcPr>
            <w:tcW w:w="2070" w:type="dxa"/>
          </w:tcPr>
          <w:p w14:paraId="5BE09CE9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14:paraId="13B15884" w14:textId="03495E89" w:rsidR="004C7563" w:rsidRDefault="00E475E2" w:rsidP="00E5215B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ọn nút “Xem lại dữ liệu”.</w:t>
            </w:r>
          </w:p>
          <w:p w14:paraId="7D336591" w14:textId="68C88E2A" w:rsidR="00E475E2" w:rsidRDefault="00E475E2" w:rsidP="00E5215B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ọn</w:t>
            </w:r>
            <w:r w:rsidR="00DB3E3C">
              <w:rPr>
                <w:rFonts w:ascii="Times New Roman" w:hAnsi="Times New Roman" w:cs="Times New Roman"/>
                <w:sz w:val="26"/>
                <w:szCs w:val="26"/>
              </w:rPr>
              <w:t xml:space="preserve"> khoảng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ời gian xem lại dữ liệu.</w:t>
            </w:r>
          </w:p>
          <w:p w14:paraId="42204BAF" w14:textId="2A111CE5" w:rsidR="00E475E2" w:rsidRPr="00E475E2" w:rsidRDefault="00E475E2" w:rsidP="00E475E2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ển thị dữ liệu về chấm công và lương để người dùng xem lại.</w:t>
            </w:r>
          </w:p>
        </w:tc>
      </w:tr>
      <w:tr w:rsidR="004C7563" w:rsidRPr="00FB12A2" w14:paraId="40D64112" w14:textId="77777777" w:rsidTr="00AB09FC">
        <w:tc>
          <w:tcPr>
            <w:tcW w:w="2070" w:type="dxa"/>
          </w:tcPr>
          <w:p w14:paraId="79D540F7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14:paraId="052A3F97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4C7563" w:rsidRPr="00FB12A2" w14:paraId="396672B2" w14:textId="77777777" w:rsidTr="00AB09FC">
        <w:tc>
          <w:tcPr>
            <w:tcW w:w="2070" w:type="dxa"/>
          </w:tcPr>
          <w:p w14:paraId="768B38BC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14:paraId="560C8566" w14:textId="19C637FB" w:rsidR="004C7563" w:rsidRPr="00FB12A2" w:rsidRDefault="00E475E2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2a. Nếu </w:t>
            </w:r>
            <w:r w:rsidR="00DB3E3C">
              <w:rPr>
                <w:rFonts w:ascii="Times New Roman" w:hAnsi="Times New Roman" w:cs="Times New Roman"/>
                <w:sz w:val="26"/>
                <w:szCs w:val="26"/>
              </w:rPr>
              <w:t xml:space="preserve">thời gian lớn hơn 18 tháng, hiển thị thông báo “Dữ </w:t>
            </w:r>
            <w:proofErr w:type="gramStart"/>
            <w:r w:rsidR="00DB3E3C">
              <w:rPr>
                <w:rFonts w:ascii="Times New Roman" w:hAnsi="Times New Roman" w:cs="Times New Roman"/>
                <w:sz w:val="26"/>
                <w:szCs w:val="26"/>
              </w:rPr>
              <w:t>liệu  không</w:t>
            </w:r>
            <w:proofErr w:type="gramEnd"/>
            <w:r w:rsidR="00DB3E3C">
              <w:rPr>
                <w:rFonts w:ascii="Times New Roman" w:hAnsi="Times New Roman" w:cs="Times New Roman"/>
                <w:sz w:val="26"/>
                <w:szCs w:val="26"/>
              </w:rPr>
              <w:t xml:space="preserve"> tồn tại” và kết thúc.</w:t>
            </w:r>
          </w:p>
        </w:tc>
      </w:tr>
      <w:tr w:rsidR="004C7563" w:rsidRPr="00FB12A2" w14:paraId="0CB263D5" w14:textId="77777777" w:rsidTr="00AB09FC">
        <w:tc>
          <w:tcPr>
            <w:tcW w:w="2070" w:type="dxa"/>
          </w:tcPr>
          <w:p w14:paraId="2A4AEBEF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14:paraId="1749FE6D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4C7563" w:rsidRPr="00FB12A2" w14:paraId="05AB6724" w14:textId="77777777" w:rsidTr="00AB09FC">
        <w:tc>
          <w:tcPr>
            <w:tcW w:w="2070" w:type="dxa"/>
          </w:tcPr>
          <w:p w14:paraId="32AC99C1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14:paraId="22933D82" w14:textId="77777777" w:rsidR="004C7563" w:rsidRPr="00FB12A2" w:rsidRDefault="004C7563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14:paraId="02E33923" w14:textId="7BC96173" w:rsidR="000F446E" w:rsidRDefault="000F446E" w:rsidP="000F446E"/>
    <w:p w14:paraId="584048FD" w14:textId="77777777" w:rsidR="000F446E" w:rsidRDefault="000F446E" w:rsidP="000F446E">
      <w:pPr>
        <w:rPr>
          <w:b/>
          <w:bCs/>
          <w:sz w:val="36"/>
          <w:szCs w:val="36"/>
        </w:rPr>
      </w:pPr>
    </w:p>
    <w:p w14:paraId="7C8BFDA9" w14:textId="77777777" w:rsidR="000F446E" w:rsidRDefault="000F446E" w:rsidP="000F446E">
      <w:pPr>
        <w:rPr>
          <w:b/>
          <w:bCs/>
          <w:sz w:val="36"/>
          <w:szCs w:val="36"/>
        </w:rPr>
      </w:pPr>
    </w:p>
    <w:p w14:paraId="0F1A4B13" w14:textId="77777777" w:rsidR="000F446E" w:rsidRDefault="000F446E" w:rsidP="000F446E">
      <w:pPr>
        <w:rPr>
          <w:b/>
          <w:bCs/>
          <w:sz w:val="36"/>
          <w:szCs w:val="36"/>
        </w:rPr>
      </w:pPr>
    </w:p>
    <w:p w14:paraId="784AFCE2" w14:textId="77777777" w:rsidR="000F446E" w:rsidRDefault="000F446E" w:rsidP="000F446E">
      <w:pPr>
        <w:rPr>
          <w:b/>
          <w:bCs/>
          <w:sz w:val="36"/>
          <w:szCs w:val="36"/>
        </w:rPr>
      </w:pPr>
    </w:p>
    <w:p w14:paraId="3FE5A7C7" w14:textId="77777777" w:rsidR="000F446E" w:rsidRDefault="000F446E" w:rsidP="000F446E">
      <w:pPr>
        <w:rPr>
          <w:b/>
          <w:bCs/>
          <w:sz w:val="36"/>
          <w:szCs w:val="36"/>
        </w:rPr>
      </w:pPr>
    </w:p>
    <w:p w14:paraId="1EAD10EC" w14:textId="77777777" w:rsidR="000F446E" w:rsidRDefault="000F446E" w:rsidP="000F446E">
      <w:pPr>
        <w:rPr>
          <w:b/>
          <w:bCs/>
          <w:sz w:val="36"/>
          <w:szCs w:val="36"/>
        </w:rPr>
      </w:pPr>
    </w:p>
    <w:p w14:paraId="6DC4AC9B" w14:textId="77777777" w:rsidR="000F446E" w:rsidRDefault="000F446E" w:rsidP="000F446E">
      <w:pPr>
        <w:rPr>
          <w:b/>
          <w:bCs/>
          <w:sz w:val="36"/>
          <w:szCs w:val="36"/>
        </w:rPr>
      </w:pPr>
    </w:p>
    <w:p w14:paraId="0EBF8C2B" w14:textId="77777777" w:rsidR="000F446E" w:rsidRDefault="000F446E" w:rsidP="000F446E">
      <w:pPr>
        <w:rPr>
          <w:b/>
          <w:bCs/>
          <w:sz w:val="36"/>
          <w:szCs w:val="36"/>
        </w:rPr>
      </w:pPr>
    </w:p>
    <w:p w14:paraId="3A891629" w14:textId="77777777" w:rsidR="000F446E" w:rsidRDefault="000F446E" w:rsidP="000F446E">
      <w:pPr>
        <w:rPr>
          <w:b/>
          <w:bCs/>
          <w:sz w:val="36"/>
          <w:szCs w:val="36"/>
        </w:rPr>
      </w:pPr>
    </w:p>
    <w:p w14:paraId="77AC7C20" w14:textId="6570FC39" w:rsidR="000F446E" w:rsidRDefault="000F446E" w:rsidP="000F446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Sơ đồ hoạt động:</w:t>
      </w:r>
    </w:p>
    <w:p w14:paraId="4E30C993" w14:textId="0610F0B9" w:rsidR="000F446E" w:rsidRDefault="000F446E" w:rsidP="000F446E">
      <w:pPr>
        <w:rPr>
          <w:b/>
          <w:bCs/>
          <w:sz w:val="36"/>
          <w:szCs w:val="36"/>
        </w:rPr>
      </w:pPr>
      <w:r w:rsidRPr="000F446E">
        <w:rPr>
          <w:b/>
          <w:bCs/>
          <w:noProof/>
          <w:sz w:val="36"/>
          <w:szCs w:val="36"/>
        </w:rPr>
        <w:drawing>
          <wp:inline distT="0" distB="0" distL="0" distR="0" wp14:anchorId="286D7904" wp14:editId="0AC85A6F">
            <wp:extent cx="5763429" cy="4182059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4182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F9603" w14:textId="4C5AE2C1" w:rsidR="000F446E" w:rsidRDefault="000F446E" w:rsidP="000F446E">
      <w:pPr>
        <w:rPr>
          <w:b/>
          <w:bCs/>
          <w:sz w:val="36"/>
          <w:szCs w:val="36"/>
        </w:rPr>
      </w:pPr>
    </w:p>
    <w:p w14:paraId="55B9F502" w14:textId="59F920F8" w:rsidR="000F446E" w:rsidRDefault="000F446E" w:rsidP="000F446E">
      <w:pPr>
        <w:rPr>
          <w:b/>
          <w:bCs/>
          <w:sz w:val="36"/>
          <w:szCs w:val="36"/>
        </w:rPr>
      </w:pPr>
    </w:p>
    <w:p w14:paraId="4572C2BA" w14:textId="5EA54457" w:rsidR="000F446E" w:rsidRDefault="000F446E" w:rsidP="000F446E">
      <w:pPr>
        <w:rPr>
          <w:b/>
          <w:bCs/>
          <w:sz w:val="36"/>
          <w:szCs w:val="36"/>
        </w:rPr>
      </w:pPr>
    </w:p>
    <w:p w14:paraId="053BB798" w14:textId="5EFEEA9B" w:rsidR="000F446E" w:rsidRDefault="000F446E" w:rsidP="000F446E">
      <w:pPr>
        <w:rPr>
          <w:b/>
          <w:bCs/>
          <w:sz w:val="36"/>
          <w:szCs w:val="36"/>
        </w:rPr>
      </w:pPr>
    </w:p>
    <w:p w14:paraId="747B1279" w14:textId="3080A7D1" w:rsidR="000F446E" w:rsidRDefault="000F446E" w:rsidP="000F446E">
      <w:pPr>
        <w:rPr>
          <w:b/>
          <w:bCs/>
          <w:sz w:val="36"/>
          <w:szCs w:val="36"/>
        </w:rPr>
      </w:pPr>
    </w:p>
    <w:p w14:paraId="52B2BA24" w14:textId="2D9BE047" w:rsidR="000F446E" w:rsidRDefault="000F446E" w:rsidP="000F446E">
      <w:pPr>
        <w:rPr>
          <w:b/>
          <w:bCs/>
          <w:sz w:val="36"/>
          <w:szCs w:val="36"/>
        </w:rPr>
      </w:pPr>
    </w:p>
    <w:p w14:paraId="4FF7DE88" w14:textId="7320DFF8" w:rsidR="000F446E" w:rsidRDefault="000F446E" w:rsidP="000F446E">
      <w:pPr>
        <w:rPr>
          <w:b/>
          <w:bCs/>
          <w:sz w:val="36"/>
          <w:szCs w:val="36"/>
        </w:rPr>
      </w:pPr>
    </w:p>
    <w:p w14:paraId="4F3D21C2" w14:textId="77777777" w:rsidR="000F446E" w:rsidRPr="000F446E" w:rsidRDefault="000F446E" w:rsidP="000F446E">
      <w:pPr>
        <w:rPr>
          <w:b/>
          <w:bCs/>
          <w:sz w:val="36"/>
          <w:szCs w:val="36"/>
        </w:rPr>
      </w:pPr>
    </w:p>
    <w:p w14:paraId="041B270F" w14:textId="41D09420" w:rsidR="004C7563" w:rsidRDefault="00B45ACA" w:rsidP="00B45ACA">
      <w:pPr>
        <w:pStyle w:val="Heading2"/>
      </w:pPr>
      <w:bookmarkStart w:id="13" w:name="_Toc132577877"/>
      <w:r>
        <w:lastRenderedPageBreak/>
        <w:t>Đặc tả use case: Đăng xuất</w:t>
      </w:r>
      <w:bookmarkEnd w:id="13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B45ACA" w:rsidRPr="00FB12A2" w14:paraId="5C5B17ED" w14:textId="77777777" w:rsidTr="00AB09FC">
        <w:tc>
          <w:tcPr>
            <w:tcW w:w="2070" w:type="dxa"/>
          </w:tcPr>
          <w:p w14:paraId="7EFD0C6A" w14:textId="77777777" w:rsidR="00B45ACA" w:rsidRPr="00FB12A2" w:rsidRDefault="00B45ACA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ID</w:t>
            </w:r>
          </w:p>
          <w:p w14:paraId="4CD24142" w14:textId="77777777" w:rsidR="00B45ACA" w:rsidRPr="00FB12A2" w:rsidRDefault="00B45ACA" w:rsidP="00AB09FC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391E5978" w14:textId="6CD2E46A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</w:tr>
      <w:tr w:rsidR="00B45ACA" w:rsidRPr="00FB12A2" w14:paraId="3D04D02D" w14:textId="77777777" w:rsidTr="00AB09FC">
        <w:tc>
          <w:tcPr>
            <w:tcW w:w="2070" w:type="dxa"/>
          </w:tcPr>
          <w:p w14:paraId="2DB1B5F1" w14:textId="77777777" w:rsidR="00B45ACA" w:rsidRPr="00FB12A2" w:rsidRDefault="00B45ACA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Use case name</w:t>
            </w:r>
          </w:p>
          <w:p w14:paraId="159DA609" w14:textId="77777777" w:rsidR="00B45ACA" w:rsidRPr="00FB12A2" w:rsidRDefault="00B45ACA" w:rsidP="00AB09FC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5BF765AF" w14:textId="55C568FE" w:rsidR="00B45ACA" w:rsidRPr="00644471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Đăng xuất.</w:t>
            </w:r>
          </w:p>
        </w:tc>
      </w:tr>
      <w:tr w:rsidR="00B45ACA" w:rsidRPr="00FB12A2" w14:paraId="1F2923EA" w14:textId="77777777" w:rsidTr="00AB09FC">
        <w:tc>
          <w:tcPr>
            <w:tcW w:w="2070" w:type="dxa"/>
          </w:tcPr>
          <w:p w14:paraId="7CB333DF" w14:textId="77777777" w:rsidR="00B45ACA" w:rsidRPr="00FB12A2" w:rsidRDefault="00B45ACA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Description</w:t>
            </w:r>
          </w:p>
          <w:p w14:paraId="01D9F6F0" w14:textId="77777777" w:rsidR="00B45ACA" w:rsidRPr="00FB12A2" w:rsidRDefault="00B45ACA" w:rsidP="00AB09FC">
            <w:pPr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14:paraId="21E311A8" w14:textId="01493836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Là người quản lý, tôi muốn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ăng xuất.</w:t>
            </w:r>
          </w:p>
        </w:tc>
      </w:tr>
      <w:tr w:rsidR="00B45ACA" w:rsidRPr="00FB12A2" w14:paraId="5740B833" w14:textId="77777777" w:rsidTr="00AB09FC">
        <w:tc>
          <w:tcPr>
            <w:tcW w:w="2070" w:type="dxa"/>
          </w:tcPr>
          <w:p w14:paraId="0853963D" w14:textId="77777777" w:rsidR="00B45ACA" w:rsidRPr="00FB12A2" w:rsidRDefault="00B45ACA" w:rsidP="00AB09FC">
            <w:pPr>
              <w:rPr>
                <w:rFonts w:cs="Times New Roman"/>
                <w:szCs w:val="26"/>
              </w:rPr>
            </w:pPr>
            <w:r w:rsidRPr="00FB12A2"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14:paraId="09B7478E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ản lý.</w:t>
            </w:r>
          </w:p>
        </w:tc>
      </w:tr>
      <w:tr w:rsidR="00B45ACA" w:rsidRPr="00FB12A2" w14:paraId="4237A467" w14:textId="77777777" w:rsidTr="00AB09FC">
        <w:tc>
          <w:tcPr>
            <w:tcW w:w="2070" w:type="dxa"/>
          </w:tcPr>
          <w:p w14:paraId="68E75D68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14:paraId="0EF759AB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B45ACA" w:rsidRPr="00FB12A2" w14:paraId="06648350" w14:textId="77777777" w:rsidTr="00AB09FC">
        <w:tc>
          <w:tcPr>
            <w:tcW w:w="2070" w:type="dxa"/>
          </w:tcPr>
          <w:p w14:paraId="6BAACE7E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14:paraId="12C0B821" w14:textId="512BB4A3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 xml:space="preserve">Người dùng chọn chức năng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ăng xuất</w:t>
            </w:r>
            <w:r w:rsidRPr="00644471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B45ACA" w:rsidRPr="00FB12A2" w14:paraId="767E16BD" w14:textId="77777777" w:rsidTr="00AB09FC">
        <w:tc>
          <w:tcPr>
            <w:tcW w:w="2070" w:type="dxa"/>
          </w:tcPr>
          <w:p w14:paraId="590E45D0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14:paraId="13992DC8" w14:textId="5D18C5DA" w:rsidR="00B45ACA" w:rsidRPr="00FB12A2" w:rsidRDefault="00AB01EF" w:rsidP="00AB09FC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B45ACA" w:rsidRPr="00FB12A2" w14:paraId="74BC64C8" w14:textId="77777777" w:rsidTr="00AB09FC">
        <w:tc>
          <w:tcPr>
            <w:tcW w:w="2070" w:type="dxa"/>
          </w:tcPr>
          <w:p w14:paraId="5E3B3CA1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14:paraId="2191E2F4" w14:textId="2AC31A21" w:rsidR="00B45ACA" w:rsidRPr="00FB12A2" w:rsidRDefault="00B45ACA" w:rsidP="00AB09F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ăng xuất thành công khỏi hệ thống.</w:t>
            </w:r>
          </w:p>
        </w:tc>
      </w:tr>
      <w:tr w:rsidR="00B45ACA" w:rsidRPr="00FB12A2" w14:paraId="78611B8B" w14:textId="77777777" w:rsidTr="00AB09FC">
        <w:tc>
          <w:tcPr>
            <w:tcW w:w="2070" w:type="dxa"/>
          </w:tcPr>
          <w:p w14:paraId="7A734B0F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14:paraId="341368C6" w14:textId="12494AD4" w:rsidR="00B45ACA" w:rsidRPr="00B45ACA" w:rsidRDefault="00B45ACA" w:rsidP="00B45AC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B45ACA">
              <w:rPr>
                <w:rFonts w:ascii="Times New Roman" w:hAnsi="Times New Roman" w:cs="Times New Roman"/>
                <w:sz w:val="26"/>
                <w:szCs w:val="26"/>
              </w:rPr>
              <w:t>Chọn nút “</w:t>
            </w:r>
            <w:r w:rsidR="00AB01EF">
              <w:rPr>
                <w:rFonts w:ascii="Times New Roman" w:hAnsi="Times New Roman" w:cs="Times New Roman"/>
                <w:sz w:val="26"/>
                <w:szCs w:val="26"/>
              </w:rPr>
              <w:t>Đăng xuất</w:t>
            </w:r>
            <w:r w:rsidRPr="00B45ACA">
              <w:rPr>
                <w:rFonts w:ascii="Times New Roman" w:hAnsi="Times New Roman" w:cs="Times New Roman"/>
                <w:sz w:val="26"/>
                <w:szCs w:val="26"/>
              </w:rPr>
              <w:t>”.</w:t>
            </w:r>
          </w:p>
          <w:p w14:paraId="16EF60CB" w14:textId="016AE436" w:rsidR="00B45ACA" w:rsidRPr="00E475E2" w:rsidRDefault="00AB01EF" w:rsidP="00B45AC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ển thị khung xác nhận lại yêu cầu. Nếu người dùng xác nhận đăng xuất thì hệ thống cho phép đăng xuất.</w:t>
            </w:r>
          </w:p>
        </w:tc>
      </w:tr>
      <w:tr w:rsidR="00B45ACA" w:rsidRPr="00FB12A2" w14:paraId="5E202C5C" w14:textId="77777777" w:rsidTr="00AB09FC">
        <w:tc>
          <w:tcPr>
            <w:tcW w:w="2070" w:type="dxa"/>
          </w:tcPr>
          <w:p w14:paraId="406A8E7E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14:paraId="52E9604C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B45ACA" w:rsidRPr="00FB12A2" w14:paraId="7DEAFF31" w14:textId="77777777" w:rsidTr="00AB09FC">
        <w:tc>
          <w:tcPr>
            <w:tcW w:w="2070" w:type="dxa"/>
          </w:tcPr>
          <w:p w14:paraId="13529CB7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14:paraId="6352E368" w14:textId="2B9E3687" w:rsidR="00B45ACA" w:rsidRPr="00FB12A2" w:rsidRDefault="00AB01EF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a. Nếu người dùng không có nhu cầu đăng xuất thì hiển thị lại màn mình.</w:t>
            </w:r>
          </w:p>
        </w:tc>
      </w:tr>
      <w:tr w:rsidR="00B45ACA" w:rsidRPr="00FB12A2" w14:paraId="12C976F5" w14:textId="77777777" w:rsidTr="00AB09FC">
        <w:tc>
          <w:tcPr>
            <w:tcW w:w="2070" w:type="dxa"/>
          </w:tcPr>
          <w:p w14:paraId="3B4D0904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14:paraId="155FAF01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B45ACA" w:rsidRPr="00FB12A2" w14:paraId="17979F2D" w14:textId="77777777" w:rsidTr="00AB09FC">
        <w:tc>
          <w:tcPr>
            <w:tcW w:w="2070" w:type="dxa"/>
          </w:tcPr>
          <w:p w14:paraId="55E55451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14:paraId="59E093EC" w14:textId="77777777" w:rsidR="00B45ACA" w:rsidRPr="00FB12A2" w:rsidRDefault="00B45ACA" w:rsidP="00AB09FC">
            <w:pPr>
              <w:pStyle w:val="ListParagraph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FB12A2"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14:paraId="46C491FB" w14:textId="7744E245" w:rsidR="00B45ACA" w:rsidRDefault="00B45ACA" w:rsidP="00B45ACA"/>
    <w:p w14:paraId="15AEA264" w14:textId="77777777" w:rsidR="006A5AB9" w:rsidRDefault="006A5AB9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28A96642" w14:textId="37AA2733" w:rsidR="000F446E" w:rsidRDefault="000F446E" w:rsidP="00B45AC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Sơ đồ hoạt động:</w:t>
      </w:r>
    </w:p>
    <w:p w14:paraId="289A4CF3" w14:textId="6AFF193D" w:rsidR="000F446E" w:rsidRPr="000F446E" w:rsidRDefault="000F446E" w:rsidP="00B45ACA">
      <w:pPr>
        <w:rPr>
          <w:b/>
          <w:bCs/>
          <w:sz w:val="36"/>
          <w:szCs w:val="36"/>
        </w:rPr>
      </w:pPr>
      <w:r w:rsidRPr="000F446E">
        <w:rPr>
          <w:b/>
          <w:bCs/>
          <w:noProof/>
          <w:sz w:val="36"/>
          <w:szCs w:val="36"/>
        </w:rPr>
        <w:drawing>
          <wp:inline distT="0" distB="0" distL="0" distR="0" wp14:anchorId="57781C4A" wp14:editId="723573A7">
            <wp:extent cx="5943600" cy="39084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A1F7D" w14:textId="77777777" w:rsidR="00A802CA" w:rsidRDefault="00A802CA">
      <w:pPr>
        <w:jc w:val="left"/>
        <w:rPr>
          <w:rFonts w:eastAsiaTheme="majorEastAsia" w:cstheme="majorBidi"/>
          <w:b/>
          <w:caps/>
          <w:color w:val="000000" w:themeColor="text1"/>
          <w:sz w:val="36"/>
          <w:szCs w:val="36"/>
        </w:rPr>
      </w:pPr>
      <w:bookmarkStart w:id="14" w:name="_Toc132577878"/>
      <w:r>
        <w:rPr>
          <w:sz w:val="36"/>
          <w:szCs w:val="36"/>
        </w:rPr>
        <w:br w:type="page"/>
      </w:r>
    </w:p>
    <w:p w14:paraId="5CB364B1" w14:textId="2840F3EA" w:rsidR="00200613" w:rsidRPr="00935426" w:rsidRDefault="00200613" w:rsidP="00200613">
      <w:pPr>
        <w:pStyle w:val="Heading1"/>
        <w:rPr>
          <w:sz w:val="36"/>
          <w:szCs w:val="36"/>
        </w:rPr>
      </w:pPr>
      <w:r w:rsidRPr="00935426">
        <w:rPr>
          <w:sz w:val="36"/>
          <w:szCs w:val="36"/>
        </w:rPr>
        <w:lastRenderedPageBreak/>
        <w:t>Yêu cầu phi chức năng</w:t>
      </w:r>
      <w:bookmarkEnd w:id="14"/>
    </w:p>
    <w:p w14:paraId="045F67D7" w14:textId="48EE8990" w:rsidR="00200613" w:rsidRPr="00935426" w:rsidRDefault="00200613">
      <w:pPr>
        <w:jc w:val="left"/>
        <w:rPr>
          <w:sz w:val="36"/>
          <w:szCs w:val="36"/>
        </w:rPr>
      </w:pPr>
      <w:r w:rsidRPr="00935426">
        <w:rPr>
          <w:sz w:val="36"/>
          <w:szCs w:val="36"/>
        </w:rPr>
        <w:br w:type="page"/>
      </w:r>
    </w:p>
    <w:p w14:paraId="022025BE" w14:textId="2D279FFC" w:rsidR="00200613" w:rsidRPr="00935426" w:rsidRDefault="00200613" w:rsidP="00200613">
      <w:pPr>
        <w:pStyle w:val="Heading1"/>
        <w:numPr>
          <w:ilvl w:val="0"/>
          <w:numId w:val="0"/>
        </w:numPr>
        <w:ind w:left="360"/>
        <w:rPr>
          <w:sz w:val="36"/>
          <w:szCs w:val="36"/>
        </w:rPr>
      </w:pPr>
      <w:bookmarkStart w:id="15" w:name="_Toc132577879"/>
      <w:r w:rsidRPr="00935426">
        <w:rPr>
          <w:sz w:val="36"/>
          <w:szCs w:val="36"/>
        </w:rPr>
        <w:lastRenderedPageBreak/>
        <w:t>Tài liệu tham khảo</w:t>
      </w:r>
      <w:bookmarkEnd w:id="15"/>
    </w:p>
    <w:p w14:paraId="6DE98C8C" w14:textId="77777777" w:rsidR="00200613" w:rsidRPr="00935426" w:rsidRDefault="00200613" w:rsidP="00200613">
      <w:pPr>
        <w:rPr>
          <w:sz w:val="36"/>
          <w:szCs w:val="36"/>
        </w:rPr>
      </w:pPr>
    </w:p>
    <w:p w14:paraId="7DCA3162" w14:textId="77777777" w:rsidR="00200613" w:rsidRPr="00935426" w:rsidRDefault="00200613" w:rsidP="00200613">
      <w:pPr>
        <w:jc w:val="center"/>
        <w:rPr>
          <w:rFonts w:cs="Times New Roman"/>
          <w:sz w:val="36"/>
          <w:szCs w:val="36"/>
        </w:rPr>
      </w:pPr>
    </w:p>
    <w:sectPr w:rsidR="00200613" w:rsidRPr="00935426" w:rsidSect="00264DDF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6C6E5C" w14:textId="77777777" w:rsidR="00D1365F" w:rsidRDefault="00D1365F" w:rsidP="00200613">
      <w:pPr>
        <w:spacing w:after="0" w:line="240" w:lineRule="auto"/>
      </w:pPr>
      <w:r>
        <w:separator/>
      </w:r>
    </w:p>
  </w:endnote>
  <w:endnote w:type="continuationSeparator" w:id="0">
    <w:p w14:paraId="1CF017D0" w14:textId="77777777" w:rsidR="00D1365F" w:rsidRDefault="00D1365F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4396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1858C8" w14:textId="66BCF8F1" w:rsidR="00264DDF" w:rsidRDefault="00264DD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7078E8" w14:textId="77777777" w:rsidR="00264DDF" w:rsidRDefault="00264D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7FBC27" w14:textId="77777777" w:rsidR="00D1365F" w:rsidRDefault="00D1365F" w:rsidP="00200613">
      <w:pPr>
        <w:spacing w:after="0" w:line="240" w:lineRule="auto"/>
      </w:pPr>
      <w:r>
        <w:separator/>
      </w:r>
    </w:p>
  </w:footnote>
  <w:footnote w:type="continuationSeparator" w:id="0">
    <w:p w14:paraId="23DCC3A4" w14:textId="77777777" w:rsidR="00D1365F" w:rsidRDefault="00D1365F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732E0"/>
    <w:multiLevelType w:val="hybridMultilevel"/>
    <w:tmpl w:val="FFF05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60AD0"/>
    <w:multiLevelType w:val="hybridMultilevel"/>
    <w:tmpl w:val="27B0D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F7157E"/>
    <w:multiLevelType w:val="hybridMultilevel"/>
    <w:tmpl w:val="655E1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081639"/>
    <w:multiLevelType w:val="hybridMultilevel"/>
    <w:tmpl w:val="2BEEA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B1023E"/>
    <w:multiLevelType w:val="hybridMultilevel"/>
    <w:tmpl w:val="D6FC245C"/>
    <w:lvl w:ilvl="0" w:tplc="28025D3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5B37E9"/>
    <w:multiLevelType w:val="multilevel"/>
    <w:tmpl w:val="945AE5CC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FE579B9"/>
    <w:multiLevelType w:val="hybridMultilevel"/>
    <w:tmpl w:val="7BAA84F8"/>
    <w:lvl w:ilvl="0" w:tplc="C5DE6404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F765AF"/>
    <w:multiLevelType w:val="hybridMultilevel"/>
    <w:tmpl w:val="49083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6B3755"/>
    <w:multiLevelType w:val="hybridMultilevel"/>
    <w:tmpl w:val="284C7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6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067CB"/>
    <w:rsid w:val="0004585A"/>
    <w:rsid w:val="000B09C6"/>
    <w:rsid w:val="000B138D"/>
    <w:rsid w:val="000F446E"/>
    <w:rsid w:val="00124775"/>
    <w:rsid w:val="0017522A"/>
    <w:rsid w:val="00185D56"/>
    <w:rsid w:val="001F331B"/>
    <w:rsid w:val="00200613"/>
    <w:rsid w:val="00203D3D"/>
    <w:rsid w:val="00242D19"/>
    <w:rsid w:val="00262B8D"/>
    <w:rsid w:val="00264DDF"/>
    <w:rsid w:val="00353161"/>
    <w:rsid w:val="00365520"/>
    <w:rsid w:val="00420059"/>
    <w:rsid w:val="00426D6C"/>
    <w:rsid w:val="00452604"/>
    <w:rsid w:val="00465C2E"/>
    <w:rsid w:val="004C7563"/>
    <w:rsid w:val="004F14EE"/>
    <w:rsid w:val="00542645"/>
    <w:rsid w:val="005864C6"/>
    <w:rsid w:val="005A1F32"/>
    <w:rsid w:val="00613570"/>
    <w:rsid w:val="00644471"/>
    <w:rsid w:val="00646822"/>
    <w:rsid w:val="00686DD3"/>
    <w:rsid w:val="006A5AB9"/>
    <w:rsid w:val="006C7C07"/>
    <w:rsid w:val="006D5EE6"/>
    <w:rsid w:val="00702576"/>
    <w:rsid w:val="007359EB"/>
    <w:rsid w:val="0076261A"/>
    <w:rsid w:val="00770322"/>
    <w:rsid w:val="007D02B6"/>
    <w:rsid w:val="007E512B"/>
    <w:rsid w:val="007F45D0"/>
    <w:rsid w:val="0083153B"/>
    <w:rsid w:val="00865601"/>
    <w:rsid w:val="00890BAF"/>
    <w:rsid w:val="008E69C1"/>
    <w:rsid w:val="00917AFC"/>
    <w:rsid w:val="00935426"/>
    <w:rsid w:val="00996DA4"/>
    <w:rsid w:val="009E6CE8"/>
    <w:rsid w:val="00A57CCB"/>
    <w:rsid w:val="00A802CA"/>
    <w:rsid w:val="00AB01EF"/>
    <w:rsid w:val="00AD6D3F"/>
    <w:rsid w:val="00B45ACA"/>
    <w:rsid w:val="00BE162C"/>
    <w:rsid w:val="00C13537"/>
    <w:rsid w:val="00C17FDE"/>
    <w:rsid w:val="00C90145"/>
    <w:rsid w:val="00C959D3"/>
    <w:rsid w:val="00C97206"/>
    <w:rsid w:val="00CF5893"/>
    <w:rsid w:val="00D01AC6"/>
    <w:rsid w:val="00D1365F"/>
    <w:rsid w:val="00DB3E3C"/>
    <w:rsid w:val="00E475E2"/>
    <w:rsid w:val="00E50699"/>
    <w:rsid w:val="00E5215B"/>
    <w:rsid w:val="00E93F08"/>
    <w:rsid w:val="00ED3FB7"/>
    <w:rsid w:val="00EE493E"/>
    <w:rsid w:val="00F12E5E"/>
    <w:rsid w:val="00F2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14EE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4471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14EE"/>
    <w:rPr>
      <w:rFonts w:ascii="Times New Roman" w:eastAsiaTheme="majorEastAsia" w:hAnsi="Times New Roman" w:cstheme="majorBidi"/>
      <w:b/>
      <w:color w:val="000000" w:themeColor="tex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4471"/>
    <w:rPr>
      <w:rFonts w:ascii="Times New Roman" w:eastAsiaTheme="majorEastAsia" w:hAnsi="Times New Roman" w:cstheme="majorBidi"/>
      <w:b/>
      <w:sz w:val="3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35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5426"/>
    <w:pPr>
      <w:ind w:left="720"/>
      <w:contextualSpacing/>
      <w:jc w:val="left"/>
    </w:pPr>
    <w:rPr>
      <w:rFonts w:asciiTheme="minorHAnsi" w:hAnsiTheme="minorHAnsi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44471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64DDF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64DD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64DDF"/>
    <w:pPr>
      <w:spacing w:after="100"/>
      <w:ind w:left="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0</Pages>
  <Words>1128</Words>
  <Characters>643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guyen Ngoc Nhu Y</cp:lastModifiedBy>
  <cp:revision>27</cp:revision>
  <dcterms:created xsi:type="dcterms:W3CDTF">2023-03-27T07:45:00Z</dcterms:created>
  <dcterms:modified xsi:type="dcterms:W3CDTF">2023-04-16T16:47:00Z</dcterms:modified>
</cp:coreProperties>
</file>